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3FC322" w14:textId="4D8596AE" w:rsidR="00A828A2" w:rsidRDefault="00A828A2" w:rsidP="00904B29">
      <w:pPr>
        <w:spacing w:after="0" w:line="240" w:lineRule="auto"/>
        <w:jc w:val="left"/>
        <w:rPr>
          <w:rFonts w:cs="Times New Roman"/>
          <w:b/>
          <w:sz w:val="36"/>
          <w:szCs w:val="36"/>
        </w:rPr>
      </w:pPr>
      <w:r>
        <w:rPr>
          <w:noProof/>
        </w:rPr>
        <w:drawing>
          <wp:inline distT="0" distB="0" distL="0" distR="0" wp14:anchorId="15216467" wp14:editId="491468D9">
            <wp:extent cx="5805067" cy="1460310"/>
            <wp:effectExtent l="0" t="0" r="5715" b="6985"/>
            <wp:docPr id="1320005494" name="Picture 2" descr="A purple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05494" name="Picture 2" descr="A purple rectangular sign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8973" cy="1463808"/>
                    </a:xfrm>
                    <a:prstGeom prst="rect">
                      <a:avLst/>
                    </a:prstGeom>
                    <a:noFill/>
                    <a:ln>
                      <a:noFill/>
                    </a:ln>
                  </pic:spPr>
                </pic:pic>
              </a:graphicData>
            </a:graphic>
          </wp:inline>
        </w:drawing>
      </w:r>
    </w:p>
    <w:p w14:paraId="29E680F3" w14:textId="3CFD122D" w:rsidR="00990195" w:rsidRPr="00CF6E75" w:rsidRDefault="00990195" w:rsidP="00990195">
      <w:pPr>
        <w:spacing w:after="0"/>
        <w:jc w:val="center"/>
        <w:rPr>
          <w:rFonts w:cs="Times New Roman"/>
          <w:sz w:val="22"/>
          <w:szCs w:val="50"/>
        </w:rPr>
      </w:pPr>
    </w:p>
    <w:p w14:paraId="5B958695" w14:textId="77777777" w:rsidR="00B003E2" w:rsidRPr="00CF6E75" w:rsidRDefault="00B003E2" w:rsidP="00B003E2">
      <w:pPr>
        <w:spacing w:after="0" w:line="360" w:lineRule="auto"/>
        <w:jc w:val="center"/>
        <w:rPr>
          <w:rFonts w:cs="Times New Roman"/>
          <w:b/>
          <w:sz w:val="16"/>
          <w:szCs w:val="24"/>
        </w:rPr>
      </w:pPr>
    </w:p>
    <w:p w14:paraId="23AB6810" w14:textId="64FDAA35" w:rsidR="00DC7D71" w:rsidRPr="00CF6E75" w:rsidRDefault="00990195" w:rsidP="00B003E2">
      <w:pPr>
        <w:spacing w:after="0" w:line="360" w:lineRule="auto"/>
        <w:jc w:val="center"/>
        <w:rPr>
          <w:rFonts w:cs="Times New Roman"/>
          <w:i/>
          <w:sz w:val="28"/>
          <w:szCs w:val="28"/>
        </w:rPr>
      </w:pPr>
      <w:r w:rsidRPr="00CF6E75">
        <w:rPr>
          <w:rFonts w:cs="Times New Roman"/>
          <w:i/>
          <w:sz w:val="28"/>
          <w:szCs w:val="28"/>
        </w:rPr>
        <w:t>A</w:t>
      </w:r>
      <w:r w:rsidR="00DC7D71" w:rsidRPr="00CF6E75">
        <w:rPr>
          <w:rFonts w:cs="Times New Roman"/>
          <w:i/>
          <w:sz w:val="28"/>
          <w:szCs w:val="28"/>
        </w:rPr>
        <w:t xml:space="preserve"> </w:t>
      </w:r>
      <w:r w:rsidR="00991B23" w:rsidRPr="00CF6E75">
        <w:rPr>
          <w:rFonts w:cs="Times New Roman"/>
          <w:i/>
          <w:sz w:val="28"/>
          <w:szCs w:val="28"/>
        </w:rPr>
        <w:t>Synopsis</w:t>
      </w:r>
      <w:r w:rsidRPr="00CF6E75">
        <w:rPr>
          <w:rFonts w:cs="Times New Roman"/>
          <w:i/>
          <w:sz w:val="28"/>
          <w:szCs w:val="28"/>
        </w:rPr>
        <w:t xml:space="preserve"> </w:t>
      </w:r>
      <w:r w:rsidR="00DC7D71" w:rsidRPr="00CF6E75">
        <w:rPr>
          <w:rFonts w:cs="Times New Roman"/>
          <w:i/>
          <w:sz w:val="28"/>
          <w:szCs w:val="28"/>
        </w:rPr>
        <w:t>on</w:t>
      </w:r>
    </w:p>
    <w:p w14:paraId="0C3117B1" w14:textId="3094BAAF" w:rsidR="00316E8E" w:rsidRPr="00821806" w:rsidRDefault="00B958E3" w:rsidP="00316E8E">
      <w:pPr>
        <w:autoSpaceDE w:val="0"/>
        <w:autoSpaceDN w:val="0"/>
        <w:adjustRightInd w:val="0"/>
        <w:spacing w:after="0"/>
        <w:jc w:val="center"/>
        <w:rPr>
          <w:rFonts w:cs="Times New Roman"/>
          <w:b/>
          <w:bCs/>
          <w:i/>
          <w:iCs/>
          <w:sz w:val="40"/>
          <w:szCs w:val="40"/>
        </w:rPr>
      </w:pPr>
      <w:bookmarkStart w:id="0" w:name="_Hlk102030945"/>
      <w:bookmarkEnd w:id="0"/>
      <w:r>
        <w:rPr>
          <w:rFonts w:cs="Times New Roman"/>
          <w:b/>
          <w:bCs/>
          <w:i/>
          <w:iCs/>
          <w:sz w:val="40"/>
          <w:szCs w:val="40"/>
        </w:rPr>
        <w:t>Detect Pixelated Image and Correct it</w:t>
      </w:r>
    </w:p>
    <w:p w14:paraId="1633EC3A" w14:textId="77777777" w:rsidR="00316E8E" w:rsidRDefault="00316E8E" w:rsidP="00E90470">
      <w:pPr>
        <w:autoSpaceDE w:val="0"/>
        <w:autoSpaceDN w:val="0"/>
        <w:adjustRightInd w:val="0"/>
        <w:spacing w:after="0"/>
        <w:jc w:val="center"/>
        <w:rPr>
          <w:rFonts w:cs="Times New Roman"/>
          <w:b/>
          <w:bCs/>
          <w:i/>
          <w:iCs/>
          <w:sz w:val="28"/>
          <w:szCs w:val="28"/>
        </w:rPr>
      </w:pPr>
    </w:p>
    <w:p w14:paraId="79434F8F" w14:textId="77777777" w:rsidR="00316E8E" w:rsidRDefault="00316E8E" w:rsidP="00E90470">
      <w:pPr>
        <w:autoSpaceDE w:val="0"/>
        <w:autoSpaceDN w:val="0"/>
        <w:adjustRightInd w:val="0"/>
        <w:spacing w:after="0"/>
        <w:jc w:val="center"/>
        <w:rPr>
          <w:rFonts w:cs="Times New Roman"/>
          <w:b/>
          <w:bCs/>
          <w:i/>
          <w:iCs/>
          <w:sz w:val="28"/>
          <w:szCs w:val="28"/>
        </w:rPr>
      </w:pPr>
    </w:p>
    <w:p w14:paraId="7F444D1C" w14:textId="7D60A2C3" w:rsidR="00E90470" w:rsidRPr="00CF6E75" w:rsidRDefault="00E90470" w:rsidP="008F1B44">
      <w:pPr>
        <w:autoSpaceDE w:val="0"/>
        <w:autoSpaceDN w:val="0"/>
        <w:adjustRightInd w:val="0"/>
        <w:spacing w:after="0"/>
        <w:jc w:val="center"/>
        <w:rPr>
          <w:rFonts w:cs="Times New Roman"/>
          <w:i/>
          <w:iCs/>
        </w:rPr>
      </w:pPr>
      <w:r w:rsidRPr="00CF6E75">
        <w:rPr>
          <w:rFonts w:cs="Times New Roman"/>
          <w:b/>
          <w:bCs/>
          <w:i/>
          <w:iCs/>
          <w:szCs w:val="24"/>
        </w:rPr>
        <w:t>Submitted for the</w:t>
      </w:r>
      <w:r w:rsidR="0088525C" w:rsidRPr="00CF6E75">
        <w:rPr>
          <w:rFonts w:cs="Times New Roman"/>
          <w:b/>
          <w:bCs/>
          <w:i/>
          <w:iCs/>
          <w:szCs w:val="24"/>
        </w:rPr>
        <w:t xml:space="preserve"> </w:t>
      </w:r>
      <w:r w:rsidR="00316E8E">
        <w:rPr>
          <w:rFonts w:cs="Times New Roman"/>
          <w:b/>
          <w:bCs/>
          <w:i/>
          <w:iCs/>
          <w:szCs w:val="24"/>
        </w:rPr>
        <w:t xml:space="preserve">Intel Unnati Industrial Training </w:t>
      </w:r>
      <w:r w:rsidR="008F1B44">
        <w:rPr>
          <w:rFonts w:cs="Times New Roman"/>
          <w:b/>
          <w:bCs/>
          <w:i/>
          <w:iCs/>
          <w:szCs w:val="24"/>
        </w:rPr>
        <w:t>Program 2024</w:t>
      </w:r>
    </w:p>
    <w:p w14:paraId="5B6BDE60" w14:textId="77777777" w:rsidR="00E90470" w:rsidRDefault="00E90470" w:rsidP="00B003E2">
      <w:pPr>
        <w:spacing w:after="0" w:line="360" w:lineRule="auto"/>
        <w:jc w:val="center"/>
        <w:rPr>
          <w:rFonts w:cs="Times New Roman"/>
          <w:i/>
          <w:sz w:val="26"/>
          <w:szCs w:val="24"/>
        </w:rPr>
      </w:pPr>
    </w:p>
    <w:p w14:paraId="4FC8A854" w14:textId="3DE87C7F" w:rsidR="00821806" w:rsidRPr="00821806" w:rsidRDefault="00821806" w:rsidP="00B003E2">
      <w:pPr>
        <w:spacing w:after="0" w:line="360" w:lineRule="auto"/>
        <w:jc w:val="center"/>
        <w:rPr>
          <w:rFonts w:cs="Times New Roman"/>
          <w:b/>
          <w:bCs/>
          <w:i/>
          <w:sz w:val="26"/>
          <w:szCs w:val="24"/>
          <w:u w:val="single"/>
        </w:rPr>
      </w:pPr>
      <w:r w:rsidRPr="00821806">
        <w:rPr>
          <w:rFonts w:cs="Times New Roman"/>
          <w:b/>
          <w:bCs/>
          <w:i/>
          <w:sz w:val="26"/>
          <w:szCs w:val="24"/>
          <w:u w:val="single"/>
        </w:rPr>
        <w:t xml:space="preserve">Team </w:t>
      </w:r>
    </w:p>
    <w:p w14:paraId="2CB9956C" w14:textId="7997B356" w:rsidR="00D47330" w:rsidRPr="00CF6E75" w:rsidRDefault="0012633F" w:rsidP="00E45C36">
      <w:pPr>
        <w:autoSpaceDE w:val="0"/>
        <w:autoSpaceDN w:val="0"/>
        <w:adjustRightInd w:val="0"/>
        <w:spacing w:after="0" w:line="240" w:lineRule="auto"/>
        <w:jc w:val="center"/>
        <w:rPr>
          <w:rFonts w:cs="Times New Roman"/>
          <w:b/>
          <w:sz w:val="28"/>
          <w:szCs w:val="28"/>
        </w:rPr>
      </w:pPr>
      <w:r>
        <w:rPr>
          <w:rFonts w:cs="Times New Roman"/>
          <w:b/>
          <w:sz w:val="28"/>
          <w:szCs w:val="28"/>
        </w:rPr>
        <w:t>Adithya Mahesh</w:t>
      </w:r>
      <w:r w:rsidR="00D47330" w:rsidRPr="00CF6E75">
        <w:rPr>
          <w:rFonts w:cs="Times New Roman"/>
          <w:b/>
          <w:sz w:val="28"/>
          <w:szCs w:val="28"/>
        </w:rPr>
        <w:t xml:space="preserve"> (1NT</w:t>
      </w:r>
      <w:r w:rsidR="008F1B44">
        <w:rPr>
          <w:rFonts w:cs="Times New Roman"/>
          <w:b/>
          <w:sz w:val="28"/>
          <w:szCs w:val="28"/>
        </w:rPr>
        <w:t>22</w:t>
      </w:r>
      <w:r w:rsidR="00D47330" w:rsidRPr="00CF6E75">
        <w:rPr>
          <w:rFonts w:cs="Times New Roman"/>
          <w:b/>
          <w:sz w:val="28"/>
          <w:szCs w:val="28"/>
        </w:rPr>
        <w:t>EC0</w:t>
      </w:r>
      <w:r>
        <w:rPr>
          <w:rFonts w:cs="Times New Roman"/>
          <w:b/>
          <w:sz w:val="28"/>
          <w:szCs w:val="28"/>
        </w:rPr>
        <w:t>08</w:t>
      </w:r>
      <w:r w:rsidR="00D47330" w:rsidRPr="00CF6E75">
        <w:rPr>
          <w:rFonts w:cs="Times New Roman"/>
          <w:b/>
          <w:sz w:val="28"/>
          <w:szCs w:val="28"/>
        </w:rPr>
        <w:t>)</w:t>
      </w:r>
    </w:p>
    <w:p w14:paraId="66A60F9F" w14:textId="79A581DF" w:rsidR="00D47330" w:rsidRPr="00CF6E75" w:rsidRDefault="00E45C36" w:rsidP="00E45C36">
      <w:pPr>
        <w:autoSpaceDE w:val="0"/>
        <w:autoSpaceDN w:val="0"/>
        <w:adjustRightInd w:val="0"/>
        <w:spacing w:after="0" w:line="240" w:lineRule="auto"/>
        <w:rPr>
          <w:rFonts w:cs="Times New Roman"/>
          <w:b/>
          <w:sz w:val="28"/>
          <w:szCs w:val="28"/>
        </w:rPr>
      </w:pPr>
      <w:r>
        <w:rPr>
          <w:rFonts w:cs="Times New Roman"/>
          <w:b/>
          <w:sz w:val="28"/>
          <w:szCs w:val="28"/>
        </w:rPr>
        <w:t xml:space="preserve">                                  </w:t>
      </w:r>
      <w:r w:rsidR="00A0170F">
        <w:rPr>
          <w:rFonts w:cs="Times New Roman"/>
          <w:b/>
          <w:sz w:val="28"/>
          <w:szCs w:val="28"/>
        </w:rPr>
        <w:t>Vanitha T C</w:t>
      </w:r>
      <w:r w:rsidR="00D47330" w:rsidRPr="00CF6E75">
        <w:rPr>
          <w:rFonts w:cs="Times New Roman"/>
          <w:b/>
          <w:sz w:val="28"/>
          <w:szCs w:val="28"/>
        </w:rPr>
        <w:t xml:space="preserve"> (1NT</w:t>
      </w:r>
      <w:r w:rsidR="008F1B44">
        <w:rPr>
          <w:rFonts w:cs="Times New Roman"/>
          <w:b/>
          <w:sz w:val="28"/>
          <w:szCs w:val="28"/>
        </w:rPr>
        <w:t>22</w:t>
      </w:r>
      <w:r w:rsidR="00D47330" w:rsidRPr="00CF6E75">
        <w:rPr>
          <w:rFonts w:cs="Times New Roman"/>
          <w:b/>
          <w:sz w:val="28"/>
          <w:szCs w:val="28"/>
        </w:rPr>
        <w:t>EC</w:t>
      </w:r>
      <w:r w:rsidR="00A0170F">
        <w:rPr>
          <w:rFonts w:cs="Times New Roman"/>
          <w:b/>
          <w:sz w:val="28"/>
          <w:szCs w:val="28"/>
        </w:rPr>
        <w:t>183</w:t>
      </w:r>
      <w:r w:rsidR="00D47330" w:rsidRPr="00CF6E75">
        <w:rPr>
          <w:rFonts w:cs="Times New Roman"/>
          <w:b/>
          <w:sz w:val="28"/>
          <w:szCs w:val="28"/>
        </w:rPr>
        <w:t>)</w:t>
      </w:r>
    </w:p>
    <w:p w14:paraId="0BB23A3B" w14:textId="4E571682" w:rsidR="00D47330" w:rsidRPr="00CF6E75" w:rsidRDefault="00E45C36" w:rsidP="00E45C36">
      <w:pPr>
        <w:autoSpaceDE w:val="0"/>
        <w:autoSpaceDN w:val="0"/>
        <w:adjustRightInd w:val="0"/>
        <w:spacing w:after="0" w:line="240" w:lineRule="auto"/>
        <w:jc w:val="center"/>
        <w:rPr>
          <w:rFonts w:cs="Times New Roman"/>
          <w:b/>
          <w:sz w:val="28"/>
          <w:szCs w:val="28"/>
        </w:rPr>
      </w:pPr>
      <w:r>
        <w:rPr>
          <w:rFonts w:cs="Times New Roman"/>
          <w:b/>
          <w:sz w:val="28"/>
          <w:szCs w:val="28"/>
        </w:rPr>
        <w:t xml:space="preserve">  </w:t>
      </w:r>
      <w:r w:rsidR="00A0170F">
        <w:rPr>
          <w:rFonts w:cs="Times New Roman"/>
          <w:b/>
          <w:sz w:val="28"/>
          <w:szCs w:val="28"/>
        </w:rPr>
        <w:t>Shivani Sadashiva</w:t>
      </w:r>
      <w:r w:rsidR="00D47330" w:rsidRPr="00CF6E75">
        <w:rPr>
          <w:rFonts w:cs="Times New Roman"/>
          <w:b/>
          <w:sz w:val="28"/>
          <w:szCs w:val="28"/>
        </w:rPr>
        <w:t xml:space="preserve"> (1NT</w:t>
      </w:r>
      <w:r w:rsidR="008F1B44">
        <w:rPr>
          <w:rFonts w:cs="Times New Roman"/>
          <w:b/>
          <w:sz w:val="28"/>
          <w:szCs w:val="28"/>
        </w:rPr>
        <w:t>22</w:t>
      </w:r>
      <w:r w:rsidR="00D47330" w:rsidRPr="00CF6E75">
        <w:rPr>
          <w:rFonts w:cs="Times New Roman"/>
          <w:b/>
          <w:sz w:val="28"/>
          <w:szCs w:val="28"/>
        </w:rPr>
        <w:t>EC</w:t>
      </w:r>
      <w:r w:rsidR="00A0170F">
        <w:rPr>
          <w:rFonts w:cs="Times New Roman"/>
          <w:b/>
          <w:sz w:val="28"/>
          <w:szCs w:val="28"/>
        </w:rPr>
        <w:t>154</w:t>
      </w:r>
      <w:r w:rsidR="00D47330" w:rsidRPr="00CF6E75">
        <w:rPr>
          <w:rFonts w:cs="Times New Roman"/>
          <w:b/>
          <w:sz w:val="28"/>
          <w:szCs w:val="28"/>
        </w:rPr>
        <w:t>)</w:t>
      </w:r>
    </w:p>
    <w:p w14:paraId="4F709963" w14:textId="34B4F8B7" w:rsidR="00D47330" w:rsidRPr="00CF6E75" w:rsidRDefault="00D47330" w:rsidP="00D47330">
      <w:pPr>
        <w:autoSpaceDE w:val="0"/>
        <w:autoSpaceDN w:val="0"/>
        <w:adjustRightInd w:val="0"/>
        <w:spacing w:after="0" w:line="240" w:lineRule="auto"/>
        <w:jc w:val="center"/>
        <w:rPr>
          <w:rFonts w:cs="Times New Roman"/>
          <w:b/>
          <w:sz w:val="28"/>
          <w:szCs w:val="28"/>
        </w:rPr>
      </w:pPr>
    </w:p>
    <w:p w14:paraId="46603B3F" w14:textId="77777777" w:rsidR="00B003E2" w:rsidRPr="00CF6E75" w:rsidRDefault="00B003E2" w:rsidP="00B003E2">
      <w:pPr>
        <w:spacing w:after="0" w:line="240" w:lineRule="auto"/>
        <w:jc w:val="center"/>
        <w:rPr>
          <w:rFonts w:cs="Times New Roman"/>
          <w:b/>
          <w:sz w:val="2"/>
        </w:rPr>
      </w:pPr>
    </w:p>
    <w:p w14:paraId="41043330" w14:textId="623C384C" w:rsidR="00B003E2" w:rsidRPr="00CF6E75" w:rsidRDefault="00B003E2" w:rsidP="00B003E2">
      <w:pPr>
        <w:spacing w:after="0" w:line="360" w:lineRule="auto"/>
        <w:jc w:val="center"/>
        <w:rPr>
          <w:rFonts w:cs="Times New Roman"/>
          <w:b/>
          <w:sz w:val="20"/>
        </w:rPr>
      </w:pPr>
    </w:p>
    <w:p w14:paraId="3B489EAA" w14:textId="6BFBBE8A" w:rsidR="00D85829" w:rsidRPr="00CF6E75" w:rsidRDefault="00D85829" w:rsidP="00B003E2">
      <w:pPr>
        <w:spacing w:after="0" w:line="360" w:lineRule="auto"/>
        <w:jc w:val="center"/>
        <w:rPr>
          <w:rFonts w:cs="Times New Roman"/>
          <w:b/>
          <w:sz w:val="20"/>
        </w:rPr>
      </w:pPr>
    </w:p>
    <w:p w14:paraId="33C9ABB8" w14:textId="77777777" w:rsidR="00D85829" w:rsidRPr="00CF6E75" w:rsidRDefault="00D85829" w:rsidP="00B003E2">
      <w:pPr>
        <w:spacing w:after="0" w:line="360" w:lineRule="auto"/>
        <w:jc w:val="center"/>
        <w:rPr>
          <w:rFonts w:cs="Times New Roman"/>
          <w:b/>
          <w:sz w:val="20"/>
        </w:rPr>
      </w:pPr>
    </w:p>
    <w:p w14:paraId="592C7FEB" w14:textId="599F93ED" w:rsidR="00B003E2" w:rsidRPr="00CF6E75" w:rsidRDefault="00B003E2" w:rsidP="00B003E2">
      <w:pPr>
        <w:spacing w:after="0" w:line="360" w:lineRule="auto"/>
        <w:jc w:val="center"/>
        <w:rPr>
          <w:rFonts w:cs="Times New Roman"/>
        </w:rPr>
      </w:pPr>
      <w:r w:rsidRPr="00CF6E75">
        <w:rPr>
          <w:rFonts w:cs="Times New Roman"/>
        </w:rPr>
        <w:t>Under the Guidance of</w:t>
      </w:r>
    </w:p>
    <w:p w14:paraId="1B343F27" w14:textId="77777777" w:rsidR="00990195" w:rsidRPr="00CF6E75" w:rsidRDefault="00990195" w:rsidP="00B003E2">
      <w:pPr>
        <w:spacing w:after="0" w:line="360" w:lineRule="auto"/>
        <w:jc w:val="center"/>
        <w:rPr>
          <w:rFonts w:cs="Times New Roman"/>
          <w:sz w:val="2"/>
        </w:rPr>
      </w:pPr>
    </w:p>
    <w:p w14:paraId="6F990357" w14:textId="77777777" w:rsidR="00853709" w:rsidRDefault="00853709" w:rsidP="0051369A">
      <w:pPr>
        <w:spacing w:after="0" w:line="240" w:lineRule="auto"/>
        <w:jc w:val="center"/>
        <w:rPr>
          <w:rFonts w:cs="Times New Roman"/>
          <w:b/>
          <w:sz w:val="26"/>
        </w:rPr>
      </w:pPr>
      <w:proofErr w:type="spellStart"/>
      <w:r w:rsidRPr="00853709">
        <w:rPr>
          <w:rFonts w:cs="Times New Roman"/>
          <w:b/>
          <w:sz w:val="26"/>
        </w:rPr>
        <w:t>Dr.</w:t>
      </w:r>
      <w:proofErr w:type="spellEnd"/>
      <w:r w:rsidRPr="00853709">
        <w:rPr>
          <w:rFonts w:cs="Times New Roman"/>
          <w:b/>
          <w:sz w:val="26"/>
        </w:rPr>
        <w:t xml:space="preserve"> Ramachandra A.C</w:t>
      </w:r>
    </w:p>
    <w:p w14:paraId="22CFCD50" w14:textId="3A6C80E1" w:rsidR="00B003E2" w:rsidRPr="00CF6E75" w:rsidRDefault="00B003E2" w:rsidP="0051369A">
      <w:pPr>
        <w:spacing w:after="0" w:line="240" w:lineRule="auto"/>
        <w:jc w:val="center"/>
        <w:rPr>
          <w:rFonts w:cs="Times New Roman"/>
          <w:sz w:val="26"/>
        </w:rPr>
      </w:pPr>
      <w:r w:rsidRPr="00CF6E75">
        <w:rPr>
          <w:rFonts w:cs="Times New Roman"/>
          <w:sz w:val="26"/>
        </w:rPr>
        <w:t>Professor</w:t>
      </w:r>
    </w:p>
    <w:p w14:paraId="1F7293DD" w14:textId="08704058" w:rsidR="003C263D" w:rsidRPr="00CF6E75" w:rsidRDefault="003C263D" w:rsidP="0051369A">
      <w:pPr>
        <w:spacing w:after="0" w:line="240" w:lineRule="auto"/>
        <w:jc w:val="center"/>
        <w:rPr>
          <w:rFonts w:cs="Times New Roman"/>
          <w:sz w:val="26"/>
        </w:rPr>
      </w:pPr>
      <w:r w:rsidRPr="00CF6E75">
        <w:rPr>
          <w:rFonts w:cs="Times New Roman"/>
          <w:sz w:val="26"/>
        </w:rPr>
        <w:t>Dept. of Electronics and Communication Engineering</w:t>
      </w:r>
    </w:p>
    <w:p w14:paraId="26F9D650" w14:textId="5EB41E20" w:rsidR="00F64FDA" w:rsidRPr="00CF6E75" w:rsidRDefault="00F64FDA" w:rsidP="00B003E2">
      <w:pPr>
        <w:spacing w:after="0" w:line="360" w:lineRule="auto"/>
        <w:jc w:val="center"/>
        <w:rPr>
          <w:rFonts w:cs="Times New Roman"/>
          <w:noProof/>
        </w:rPr>
      </w:pPr>
    </w:p>
    <w:p w14:paraId="3EF49594" w14:textId="552903A4" w:rsidR="00D85829" w:rsidRDefault="00D85829" w:rsidP="00B003E2">
      <w:pPr>
        <w:spacing w:after="0" w:line="360" w:lineRule="auto"/>
        <w:jc w:val="center"/>
        <w:rPr>
          <w:rFonts w:cs="Times New Roman"/>
          <w:noProof/>
        </w:rPr>
      </w:pPr>
    </w:p>
    <w:p w14:paraId="22A72B54" w14:textId="77777777" w:rsidR="008F1B44" w:rsidRPr="00CF6E75" w:rsidRDefault="008F1B44" w:rsidP="00B003E2">
      <w:pPr>
        <w:spacing w:after="0" w:line="360" w:lineRule="auto"/>
        <w:jc w:val="center"/>
        <w:rPr>
          <w:rFonts w:cs="Times New Roman"/>
          <w:noProof/>
        </w:rPr>
      </w:pPr>
    </w:p>
    <w:p w14:paraId="506F7CA8" w14:textId="44001B69" w:rsidR="00B003E2" w:rsidRPr="00CF6E75" w:rsidRDefault="008F1B44" w:rsidP="008F1B44">
      <w:pPr>
        <w:spacing w:after="0" w:line="360" w:lineRule="auto"/>
        <w:jc w:val="left"/>
        <w:rPr>
          <w:rFonts w:cs="Times New Roman"/>
          <w:b/>
          <w:sz w:val="26"/>
        </w:rPr>
      </w:pPr>
      <w:r>
        <w:rPr>
          <w:noProof/>
        </w:rPr>
        <w:drawing>
          <wp:inline distT="0" distB="0" distL="0" distR="0" wp14:anchorId="505A1ACF" wp14:editId="5C220502">
            <wp:extent cx="5554980" cy="777875"/>
            <wp:effectExtent l="0" t="0" r="7620" b="3175"/>
            <wp:docPr id="1536201404"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01404" name="Picture 1" descr="Blue text on a white backgroun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59100" cy="792455"/>
                    </a:xfrm>
                    <a:prstGeom prst="rect">
                      <a:avLst/>
                    </a:prstGeom>
                    <a:noFill/>
                    <a:ln>
                      <a:noFill/>
                    </a:ln>
                  </pic:spPr>
                </pic:pic>
              </a:graphicData>
            </a:graphic>
          </wp:inline>
        </w:drawing>
      </w:r>
    </w:p>
    <w:p w14:paraId="37DE9B69" w14:textId="77777777" w:rsidR="00FB13DD" w:rsidRPr="00CF6E75" w:rsidRDefault="00FB13DD" w:rsidP="00FB13DD">
      <w:pPr>
        <w:spacing w:after="0" w:line="240" w:lineRule="auto"/>
        <w:jc w:val="center"/>
        <w:rPr>
          <w:rFonts w:cs="Times New Roman"/>
          <w:b/>
          <w:szCs w:val="24"/>
        </w:rPr>
      </w:pPr>
      <w:r w:rsidRPr="00CF6E75">
        <w:rPr>
          <w:rFonts w:cs="Times New Roman"/>
          <w:b/>
          <w:szCs w:val="24"/>
        </w:rPr>
        <w:t>DEPARTMENT OF ELECTRONICS AND COMMUNICATION ENGINEERING</w:t>
      </w:r>
    </w:p>
    <w:p w14:paraId="71FCDD0A" w14:textId="77777777" w:rsidR="00FB13DD" w:rsidRPr="00CF6E75" w:rsidRDefault="00FB13DD" w:rsidP="00FB13DD">
      <w:pPr>
        <w:spacing w:after="0" w:line="240" w:lineRule="auto"/>
        <w:jc w:val="center"/>
        <w:rPr>
          <w:rFonts w:cs="Times New Roman"/>
          <w:b/>
          <w:sz w:val="20"/>
          <w:szCs w:val="20"/>
        </w:rPr>
      </w:pPr>
    </w:p>
    <w:p w14:paraId="0CB8B6EE" w14:textId="77777777" w:rsidR="00FB13DD" w:rsidRPr="00CF6E75" w:rsidRDefault="00FB13DD" w:rsidP="00FB13DD">
      <w:pPr>
        <w:spacing w:after="0" w:line="240" w:lineRule="auto"/>
        <w:jc w:val="center"/>
        <w:rPr>
          <w:rFonts w:cs="Times New Roman"/>
          <w:b/>
          <w:sz w:val="20"/>
          <w:szCs w:val="20"/>
        </w:rPr>
      </w:pPr>
      <w:r w:rsidRPr="00CF6E75">
        <w:rPr>
          <w:rFonts w:cs="Times New Roman"/>
          <w:b/>
          <w:sz w:val="20"/>
          <w:szCs w:val="20"/>
        </w:rPr>
        <w:t>YELAHANKA, BENGALURU- 560064</w:t>
      </w:r>
    </w:p>
    <w:p w14:paraId="63224065" w14:textId="0EBD2DA9" w:rsidR="00F64FDA" w:rsidRPr="003F291C" w:rsidRDefault="00F64FDA" w:rsidP="00522402">
      <w:pPr>
        <w:spacing w:after="0" w:line="360" w:lineRule="auto"/>
        <w:rPr>
          <w:rFonts w:cs="Times New Roman"/>
          <w:b/>
          <w:sz w:val="32"/>
          <w:szCs w:val="32"/>
        </w:rPr>
        <w:sectPr w:rsidR="00F64FDA" w:rsidRPr="003F291C" w:rsidSect="00DC13CB">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sdt>
      <w:sdtPr>
        <w:rPr>
          <w:rFonts w:ascii="Times New Roman" w:eastAsiaTheme="minorHAnsi" w:hAnsi="Times New Roman" w:cstheme="minorBidi"/>
          <w:spacing w:val="0"/>
          <w:kern w:val="0"/>
          <w:sz w:val="24"/>
          <w:szCs w:val="22"/>
        </w:rPr>
        <w:id w:val="-1335454562"/>
        <w:docPartObj>
          <w:docPartGallery w:val="Table of Contents"/>
          <w:docPartUnique/>
        </w:docPartObj>
      </w:sdtPr>
      <w:sdtEndPr>
        <w:rPr>
          <w:b/>
          <w:bCs/>
          <w:noProof/>
        </w:rPr>
      </w:sdtEndPr>
      <w:sdtContent>
        <w:p w14:paraId="12ED96AD" w14:textId="440DBEC8" w:rsidR="000C4483" w:rsidRDefault="000C4483" w:rsidP="0015239F">
          <w:pPr>
            <w:pStyle w:val="Title"/>
            <w:jc w:val="center"/>
          </w:pPr>
          <w:r>
            <w:t>Contents</w:t>
          </w:r>
        </w:p>
        <w:p w14:paraId="7C6372AD" w14:textId="71BEFC78" w:rsidR="0015239F" w:rsidRDefault="000C4483">
          <w:pPr>
            <w:pStyle w:val="TOC1"/>
            <w:tabs>
              <w:tab w:val="right" w:leader="dot" w:pos="8656"/>
            </w:tabs>
            <w:rPr>
              <w:rFonts w:eastAsiaTheme="minorEastAsia"/>
              <w:b w:val="0"/>
              <w:bCs w:val="0"/>
              <w:noProof/>
              <w:kern w:val="2"/>
              <w:sz w:val="24"/>
              <w:szCs w:val="24"/>
              <w:lang w:val="en-IN" w:eastAsia="en-IN"/>
              <w14:ligatures w14:val="standardContextual"/>
            </w:rPr>
          </w:pPr>
          <w:r>
            <w:fldChar w:fldCharType="begin"/>
          </w:r>
          <w:r>
            <w:instrText xml:space="preserve"> TOC \o "1-3" \h \z \u </w:instrText>
          </w:r>
          <w:r>
            <w:fldChar w:fldCharType="separate"/>
          </w:r>
          <w:hyperlink w:anchor="_Toc168034666" w:history="1">
            <w:r w:rsidR="0015239F" w:rsidRPr="00692BF3">
              <w:rPr>
                <w:rStyle w:val="Hyperlink"/>
                <w:rFonts w:ascii="Arabic Typesetting" w:hAnsi="Arabic Typesetting"/>
                <w:noProof/>
              </w:rPr>
              <w:t>CHAPTER 1</w:t>
            </w:r>
            <w:r w:rsidR="0015239F" w:rsidRPr="00692BF3">
              <w:rPr>
                <w:rStyle w:val="Hyperlink"/>
                <w:noProof/>
              </w:rPr>
              <w:t xml:space="preserve"> Introduction</w:t>
            </w:r>
            <w:r w:rsidR="0015239F">
              <w:rPr>
                <w:noProof/>
                <w:webHidden/>
              </w:rPr>
              <w:tab/>
            </w:r>
            <w:r w:rsidR="0015239F">
              <w:rPr>
                <w:noProof/>
                <w:webHidden/>
              </w:rPr>
              <w:fldChar w:fldCharType="begin"/>
            </w:r>
            <w:r w:rsidR="0015239F">
              <w:rPr>
                <w:noProof/>
                <w:webHidden/>
              </w:rPr>
              <w:instrText xml:space="preserve"> PAGEREF _Toc168034666 \h </w:instrText>
            </w:r>
            <w:r w:rsidR="0015239F">
              <w:rPr>
                <w:noProof/>
                <w:webHidden/>
              </w:rPr>
            </w:r>
            <w:r w:rsidR="0015239F">
              <w:rPr>
                <w:noProof/>
                <w:webHidden/>
              </w:rPr>
              <w:fldChar w:fldCharType="separate"/>
            </w:r>
            <w:r w:rsidR="0015239F">
              <w:rPr>
                <w:noProof/>
                <w:webHidden/>
              </w:rPr>
              <w:t>2</w:t>
            </w:r>
            <w:r w:rsidR="0015239F">
              <w:rPr>
                <w:noProof/>
                <w:webHidden/>
              </w:rPr>
              <w:fldChar w:fldCharType="end"/>
            </w:r>
          </w:hyperlink>
        </w:p>
        <w:p w14:paraId="0E334FA3" w14:textId="18C2262F" w:rsidR="0015239F" w:rsidRDefault="00000000">
          <w:pPr>
            <w:pStyle w:val="TOC1"/>
            <w:tabs>
              <w:tab w:val="right" w:leader="dot" w:pos="8656"/>
            </w:tabs>
            <w:rPr>
              <w:rFonts w:eastAsiaTheme="minorEastAsia"/>
              <w:b w:val="0"/>
              <w:bCs w:val="0"/>
              <w:noProof/>
              <w:kern w:val="2"/>
              <w:sz w:val="24"/>
              <w:szCs w:val="24"/>
              <w:lang w:val="en-IN" w:eastAsia="en-IN"/>
              <w14:ligatures w14:val="standardContextual"/>
            </w:rPr>
          </w:pPr>
          <w:hyperlink w:anchor="_Toc168034667" w:history="1">
            <w:r w:rsidR="0015239F" w:rsidRPr="00692BF3">
              <w:rPr>
                <w:rStyle w:val="Hyperlink"/>
                <w:rFonts w:ascii="Arabic Typesetting" w:hAnsi="Arabic Typesetting"/>
                <w:noProof/>
              </w:rPr>
              <w:t>CHAPTER 2</w:t>
            </w:r>
            <w:r w:rsidR="0015239F" w:rsidRPr="00692BF3">
              <w:rPr>
                <w:rStyle w:val="Hyperlink"/>
                <w:noProof/>
              </w:rPr>
              <w:t xml:space="preserve"> Literature Survey</w:t>
            </w:r>
            <w:r w:rsidR="0015239F">
              <w:rPr>
                <w:noProof/>
                <w:webHidden/>
              </w:rPr>
              <w:tab/>
            </w:r>
            <w:r w:rsidR="00CF2084">
              <w:rPr>
                <w:noProof/>
                <w:webHidden/>
              </w:rPr>
              <w:t>3</w:t>
            </w:r>
          </w:hyperlink>
        </w:p>
        <w:p w14:paraId="6182CC32" w14:textId="290DE2E2" w:rsidR="0015239F" w:rsidRDefault="00000000">
          <w:pPr>
            <w:pStyle w:val="TOC1"/>
            <w:tabs>
              <w:tab w:val="right" w:leader="dot" w:pos="8656"/>
            </w:tabs>
            <w:rPr>
              <w:rFonts w:eastAsiaTheme="minorEastAsia"/>
              <w:b w:val="0"/>
              <w:bCs w:val="0"/>
              <w:noProof/>
              <w:kern w:val="2"/>
              <w:sz w:val="24"/>
              <w:szCs w:val="24"/>
              <w:lang w:val="en-IN" w:eastAsia="en-IN"/>
              <w14:ligatures w14:val="standardContextual"/>
            </w:rPr>
          </w:pPr>
          <w:hyperlink w:anchor="_Toc168034668" w:history="1">
            <w:r w:rsidR="0015239F" w:rsidRPr="00692BF3">
              <w:rPr>
                <w:rStyle w:val="Hyperlink"/>
                <w:rFonts w:ascii="Arabic Typesetting" w:hAnsi="Arabic Typesetting"/>
                <w:noProof/>
              </w:rPr>
              <w:t>CHAPTER 3</w:t>
            </w:r>
            <w:r w:rsidR="0015239F" w:rsidRPr="00692BF3">
              <w:rPr>
                <w:rStyle w:val="Hyperlink"/>
                <w:noProof/>
              </w:rPr>
              <w:t xml:space="preserve"> Motivation and Objectives</w:t>
            </w:r>
            <w:r w:rsidR="0015239F">
              <w:rPr>
                <w:noProof/>
                <w:webHidden/>
              </w:rPr>
              <w:tab/>
            </w:r>
            <w:r w:rsidR="0015239F">
              <w:rPr>
                <w:noProof/>
                <w:webHidden/>
              </w:rPr>
              <w:fldChar w:fldCharType="begin"/>
            </w:r>
            <w:r w:rsidR="0015239F">
              <w:rPr>
                <w:noProof/>
                <w:webHidden/>
              </w:rPr>
              <w:instrText xml:space="preserve"> PAGEREF _Toc168034668 \h </w:instrText>
            </w:r>
            <w:r w:rsidR="0015239F">
              <w:rPr>
                <w:noProof/>
                <w:webHidden/>
              </w:rPr>
            </w:r>
            <w:r w:rsidR="0015239F">
              <w:rPr>
                <w:noProof/>
                <w:webHidden/>
              </w:rPr>
              <w:fldChar w:fldCharType="separate"/>
            </w:r>
            <w:r w:rsidR="0015239F">
              <w:rPr>
                <w:noProof/>
                <w:webHidden/>
              </w:rPr>
              <w:t>3</w:t>
            </w:r>
            <w:r w:rsidR="0015239F">
              <w:rPr>
                <w:noProof/>
                <w:webHidden/>
              </w:rPr>
              <w:fldChar w:fldCharType="end"/>
            </w:r>
          </w:hyperlink>
        </w:p>
        <w:p w14:paraId="71E08BE7" w14:textId="043B7E25" w:rsidR="0015239F" w:rsidRDefault="00000000">
          <w:pPr>
            <w:pStyle w:val="TOC1"/>
            <w:tabs>
              <w:tab w:val="right" w:leader="dot" w:pos="8656"/>
            </w:tabs>
            <w:rPr>
              <w:rFonts w:eastAsiaTheme="minorEastAsia"/>
              <w:b w:val="0"/>
              <w:bCs w:val="0"/>
              <w:noProof/>
              <w:kern w:val="2"/>
              <w:sz w:val="24"/>
              <w:szCs w:val="24"/>
              <w:lang w:val="en-IN" w:eastAsia="en-IN"/>
              <w14:ligatures w14:val="standardContextual"/>
            </w:rPr>
          </w:pPr>
          <w:hyperlink w:anchor="_Toc168034669" w:history="1">
            <w:r w:rsidR="0015239F" w:rsidRPr="00692BF3">
              <w:rPr>
                <w:rStyle w:val="Hyperlink"/>
                <w:rFonts w:ascii="Arabic Typesetting" w:hAnsi="Arabic Typesetting"/>
                <w:noProof/>
              </w:rPr>
              <w:t>CHAPTER 4</w:t>
            </w:r>
            <w:r w:rsidR="0015239F" w:rsidRPr="00692BF3">
              <w:rPr>
                <w:rStyle w:val="Hyperlink"/>
                <w:noProof/>
              </w:rPr>
              <w:t xml:space="preserve"> Architecture of the Proposed System</w:t>
            </w:r>
            <w:r w:rsidR="0015239F">
              <w:rPr>
                <w:noProof/>
                <w:webHidden/>
              </w:rPr>
              <w:tab/>
            </w:r>
            <w:r w:rsidR="00CF2084">
              <w:rPr>
                <w:noProof/>
                <w:webHidden/>
              </w:rPr>
              <w:t>5</w:t>
            </w:r>
          </w:hyperlink>
        </w:p>
        <w:p w14:paraId="4E6412C8" w14:textId="63D51EAA" w:rsidR="0015239F" w:rsidRDefault="00000000">
          <w:pPr>
            <w:pStyle w:val="TOC1"/>
            <w:tabs>
              <w:tab w:val="right" w:leader="dot" w:pos="8656"/>
            </w:tabs>
            <w:rPr>
              <w:rFonts w:eastAsiaTheme="minorEastAsia"/>
              <w:b w:val="0"/>
              <w:bCs w:val="0"/>
              <w:noProof/>
              <w:kern w:val="2"/>
              <w:sz w:val="24"/>
              <w:szCs w:val="24"/>
              <w:lang w:val="en-IN" w:eastAsia="en-IN"/>
              <w14:ligatures w14:val="standardContextual"/>
            </w:rPr>
          </w:pPr>
          <w:hyperlink w:anchor="_Toc168034670" w:history="1">
            <w:r w:rsidR="0015239F" w:rsidRPr="00692BF3">
              <w:rPr>
                <w:rStyle w:val="Hyperlink"/>
                <w:rFonts w:ascii="Arabic Typesetting" w:hAnsi="Arabic Typesetting"/>
                <w:noProof/>
              </w:rPr>
              <w:t>CHAPTER 5</w:t>
            </w:r>
            <w:r w:rsidR="0015239F" w:rsidRPr="00692BF3">
              <w:rPr>
                <w:rStyle w:val="Hyperlink"/>
                <w:noProof/>
              </w:rPr>
              <w:t xml:space="preserve"> Hardware/Software Description</w:t>
            </w:r>
            <w:r w:rsidR="0015239F">
              <w:rPr>
                <w:noProof/>
                <w:webHidden/>
              </w:rPr>
              <w:tab/>
            </w:r>
            <w:r w:rsidR="00CF2084">
              <w:rPr>
                <w:noProof/>
                <w:webHidden/>
              </w:rPr>
              <w:t>5</w:t>
            </w:r>
          </w:hyperlink>
        </w:p>
        <w:p w14:paraId="703151DA" w14:textId="49293736" w:rsidR="0015239F" w:rsidRDefault="00000000">
          <w:pPr>
            <w:pStyle w:val="TOC1"/>
            <w:tabs>
              <w:tab w:val="right" w:leader="dot" w:pos="8656"/>
            </w:tabs>
            <w:rPr>
              <w:rFonts w:eastAsiaTheme="minorEastAsia"/>
              <w:b w:val="0"/>
              <w:bCs w:val="0"/>
              <w:noProof/>
              <w:kern w:val="2"/>
              <w:sz w:val="24"/>
              <w:szCs w:val="24"/>
              <w:lang w:val="en-IN" w:eastAsia="en-IN"/>
              <w14:ligatures w14:val="standardContextual"/>
            </w:rPr>
          </w:pPr>
          <w:hyperlink w:anchor="_Toc168034671" w:history="1">
            <w:r w:rsidR="0015239F" w:rsidRPr="00692BF3">
              <w:rPr>
                <w:rStyle w:val="Hyperlink"/>
                <w:rFonts w:ascii="Arabic Typesetting" w:hAnsi="Arabic Typesetting"/>
                <w:noProof/>
              </w:rPr>
              <w:t>CHAPTER 6</w:t>
            </w:r>
            <w:r w:rsidR="0015239F" w:rsidRPr="00692BF3">
              <w:rPr>
                <w:rStyle w:val="Hyperlink"/>
                <w:noProof/>
              </w:rPr>
              <w:t xml:space="preserve"> Design Specification/Dataset Description</w:t>
            </w:r>
            <w:r w:rsidR="0015239F">
              <w:rPr>
                <w:noProof/>
                <w:webHidden/>
              </w:rPr>
              <w:tab/>
            </w:r>
            <w:r w:rsidR="00CF2084">
              <w:rPr>
                <w:noProof/>
                <w:webHidden/>
              </w:rPr>
              <w:t>5</w:t>
            </w:r>
          </w:hyperlink>
        </w:p>
        <w:p w14:paraId="2F1E182D" w14:textId="5EA05EB0" w:rsidR="0015239F" w:rsidRDefault="00000000">
          <w:pPr>
            <w:pStyle w:val="TOC1"/>
            <w:tabs>
              <w:tab w:val="right" w:leader="dot" w:pos="8656"/>
            </w:tabs>
            <w:rPr>
              <w:rFonts w:eastAsiaTheme="minorEastAsia"/>
              <w:b w:val="0"/>
              <w:bCs w:val="0"/>
              <w:noProof/>
              <w:kern w:val="2"/>
              <w:sz w:val="24"/>
              <w:szCs w:val="24"/>
              <w:lang w:val="en-IN" w:eastAsia="en-IN"/>
              <w14:ligatures w14:val="standardContextual"/>
            </w:rPr>
          </w:pPr>
          <w:hyperlink w:anchor="_Toc168034672" w:history="1">
            <w:r w:rsidR="0015239F" w:rsidRPr="00692BF3">
              <w:rPr>
                <w:rStyle w:val="Hyperlink"/>
                <w:rFonts w:ascii="Arabic Typesetting" w:hAnsi="Arabic Typesetting"/>
                <w:noProof/>
              </w:rPr>
              <w:t>CHAPTER 7</w:t>
            </w:r>
            <w:r w:rsidR="0015239F" w:rsidRPr="00692BF3">
              <w:rPr>
                <w:rStyle w:val="Hyperlink"/>
                <w:noProof/>
              </w:rPr>
              <w:t xml:space="preserve"> Expected Outcomes</w:t>
            </w:r>
            <w:r w:rsidR="0015239F">
              <w:rPr>
                <w:noProof/>
                <w:webHidden/>
              </w:rPr>
              <w:tab/>
            </w:r>
            <w:r w:rsidR="0015239F">
              <w:rPr>
                <w:noProof/>
                <w:webHidden/>
              </w:rPr>
              <w:fldChar w:fldCharType="begin"/>
            </w:r>
            <w:r w:rsidR="0015239F">
              <w:rPr>
                <w:noProof/>
                <w:webHidden/>
              </w:rPr>
              <w:instrText xml:space="preserve"> PAGEREF _Toc168034672 \h </w:instrText>
            </w:r>
            <w:r w:rsidR="0015239F">
              <w:rPr>
                <w:noProof/>
                <w:webHidden/>
              </w:rPr>
            </w:r>
            <w:r w:rsidR="0015239F">
              <w:rPr>
                <w:noProof/>
                <w:webHidden/>
              </w:rPr>
              <w:fldChar w:fldCharType="separate"/>
            </w:r>
            <w:r w:rsidR="0015239F">
              <w:rPr>
                <w:noProof/>
                <w:webHidden/>
              </w:rPr>
              <w:t>5</w:t>
            </w:r>
            <w:r w:rsidR="0015239F">
              <w:rPr>
                <w:noProof/>
                <w:webHidden/>
              </w:rPr>
              <w:fldChar w:fldCharType="end"/>
            </w:r>
          </w:hyperlink>
        </w:p>
        <w:p w14:paraId="3FBA2897" w14:textId="3092331E" w:rsidR="000C4483" w:rsidRDefault="000C4483">
          <w:r>
            <w:rPr>
              <w:b/>
              <w:bCs/>
              <w:noProof/>
            </w:rPr>
            <w:fldChar w:fldCharType="end"/>
          </w:r>
        </w:p>
      </w:sdtContent>
    </w:sdt>
    <w:p w14:paraId="6A51CBBE" w14:textId="77777777" w:rsidR="0015239F" w:rsidRDefault="0015239F" w:rsidP="00B136CF">
      <w:pPr>
        <w:rPr>
          <w:rFonts w:cs="Times New Roman"/>
        </w:rPr>
      </w:pPr>
    </w:p>
    <w:p w14:paraId="0F2C823B" w14:textId="77777777" w:rsidR="00C9091F" w:rsidRDefault="00C9091F" w:rsidP="00562426">
      <w:pPr>
        <w:pStyle w:val="Heading1"/>
      </w:pPr>
      <w:bookmarkStart w:id="1" w:name="_Toc168034666"/>
      <w:r w:rsidRPr="003D34EC">
        <w:t>Introduction</w:t>
      </w:r>
      <w:bookmarkEnd w:id="1"/>
    </w:p>
    <w:p w14:paraId="13553F94" w14:textId="0EB005BD" w:rsidR="00485762" w:rsidRDefault="00C02808" w:rsidP="005C16D4">
      <w:r>
        <w:t>The digital world is filled with images, but not all are created equal. Sometimes, due to factors like zooming in too much or compression, images become pixelated. This means they lose detail and appear blocky, with large squares instead of smooth transitions. This project tackles the challenge of identifying and fixing these pixelated images.</w:t>
      </w:r>
    </w:p>
    <w:p w14:paraId="02FE280A" w14:textId="77777777" w:rsidR="00C02808" w:rsidRDefault="00C02808" w:rsidP="00C02808">
      <w:pPr>
        <w:rPr>
          <w:rStyle w:val="topic-highlight"/>
          <w:rFonts w:cs="Times New Roman"/>
          <w:color w:val="000000"/>
          <w:szCs w:val="24"/>
        </w:rPr>
      </w:pPr>
      <w:r>
        <w:t>This pursuit of pixel perfection isn't just about aesthetics; it has practical implications. Imagine a security camera feed where a crucial detail is obscured by pixelation. A fast and accurate detection system could flag such instances for further investigation. Similarly, restoring blurry medical scans could enhance diagnostic accuracy. By unveiling the "blurry truth" behind pixelated images, this project has the potential to not only elevate user experience but also contribute to more effective applications in security, healthcare, and beyond.</w:t>
      </w:r>
    </w:p>
    <w:p w14:paraId="536D1374" w14:textId="0D64193C" w:rsidR="00C02808" w:rsidRDefault="00C02808" w:rsidP="005C16D4">
      <w:r>
        <w:t xml:space="preserve">This project tackles this challenge by proposing a two-pronged approach: detection and correction. We aim to develop a system that acts as a high-speed inspector (60 FPS), accurately identifying pixelated images (even rare ones) with minimal errors. This will be coupled with an intelligent image enhancement tool (20 FPS) that effectively restores lost details in blurry images, akin to a photo editor with a magic touch. Importantly, this tool will leave clear images </w:t>
      </w:r>
      <w:proofErr w:type="spellStart"/>
      <w:proofErr w:type="gramStart"/>
      <w:r>
        <w:t>untouched.</w:t>
      </w:r>
      <w:r w:rsidR="004242B5">
        <w:t>W</w:t>
      </w:r>
      <w:r>
        <w:t>e'll</w:t>
      </w:r>
      <w:proofErr w:type="spellEnd"/>
      <w:proofErr w:type="gramEnd"/>
      <w:r>
        <w:t xml:space="preserve"> explore techniques that achieve these goals while prioritizing speed and accuracy (measured by F1-score and PSNR), paving the way for real-time application and a significant boost in image quality across various domains like video streaming, image editing, and online content management.</w:t>
      </w:r>
    </w:p>
    <w:p w14:paraId="5CB2D549" w14:textId="77777777" w:rsidR="00C9091F" w:rsidRDefault="00C9091F" w:rsidP="00562426">
      <w:pPr>
        <w:pStyle w:val="Heading1"/>
      </w:pPr>
      <w:bookmarkStart w:id="2" w:name="_Toc168034667"/>
      <w:r>
        <w:lastRenderedPageBreak/>
        <w:t>Literature Survey</w:t>
      </w:r>
      <w:bookmarkEnd w:id="2"/>
    </w:p>
    <w:p w14:paraId="3667CAF1" w14:textId="07D82368" w:rsidR="00C02808" w:rsidRPr="00C02808" w:rsidRDefault="00C02808" w:rsidP="004E03CF">
      <w:pPr>
        <w:pStyle w:val="NormalWeb"/>
        <w:numPr>
          <w:ilvl w:val="0"/>
          <w:numId w:val="22"/>
        </w:numPr>
        <w:spacing w:before="0" w:beforeAutospacing="0" w:after="0" w:afterAutospacing="0" w:line="420" w:lineRule="atLeast"/>
        <w:jc w:val="left"/>
        <w:rPr>
          <w:color w:val="1F1F1F"/>
        </w:rPr>
      </w:pPr>
      <w:r w:rsidRPr="00C02808">
        <w:rPr>
          <w:rStyle w:val="Strong"/>
          <w:rFonts w:eastAsiaTheme="majorEastAsia"/>
          <w:color w:val="1F1F1F"/>
          <w:bdr w:val="none" w:sz="0" w:space="0" w:color="auto" w:frame="1"/>
        </w:rPr>
        <w:t>Image Classification for Pixelated Detection:</w:t>
      </w:r>
      <w:r w:rsidRPr="00C02808">
        <w:rPr>
          <w:color w:val="1F1F1F"/>
          <w:bdr w:val="none" w:sz="0" w:space="0" w:color="auto" w:frame="1"/>
        </w:rPr>
        <w:t xml:space="preserve"> Techniques like analyzing statistical properties (mean and standard deviation) or employing machine learning models trained on datasets of pixelated and clear images hold promise for accurate detection.</w:t>
      </w:r>
    </w:p>
    <w:p w14:paraId="46E1586A" w14:textId="25195269" w:rsidR="00C02808" w:rsidRPr="00C02808" w:rsidRDefault="00C02808" w:rsidP="004E03CF">
      <w:pPr>
        <w:pStyle w:val="NormalWeb"/>
        <w:numPr>
          <w:ilvl w:val="0"/>
          <w:numId w:val="22"/>
        </w:numPr>
        <w:spacing w:before="0" w:beforeAutospacing="0" w:after="0" w:afterAutospacing="0" w:line="420" w:lineRule="atLeast"/>
        <w:jc w:val="left"/>
        <w:rPr>
          <w:color w:val="1F1F1F"/>
        </w:rPr>
      </w:pPr>
      <w:r w:rsidRPr="00C02808">
        <w:rPr>
          <w:rStyle w:val="Strong"/>
          <w:rFonts w:eastAsiaTheme="majorEastAsia"/>
          <w:color w:val="1F1F1F"/>
          <w:bdr w:val="none" w:sz="0" w:space="0" w:color="auto" w:frame="1"/>
        </w:rPr>
        <w:t>Lightweight and Efficient Algorithms:</w:t>
      </w:r>
      <w:r w:rsidRPr="00C02808">
        <w:rPr>
          <w:color w:val="1F1F1F"/>
          <w:bdr w:val="none" w:sz="0" w:space="0" w:color="auto" w:frame="1"/>
        </w:rPr>
        <w:t xml:space="preserve"> Research in real-time image processing explores methods for achieving high frame rates (FPS) through techniques like model compression or utilizing efficient network architectures. This ensures the detection system remains suitable for video applications.</w:t>
      </w:r>
    </w:p>
    <w:p w14:paraId="4E09C4AE" w14:textId="7CBA8A7F" w:rsidR="00C02808" w:rsidRPr="00C02808" w:rsidRDefault="00C02808" w:rsidP="004E03CF">
      <w:pPr>
        <w:pStyle w:val="NormalWeb"/>
        <w:numPr>
          <w:ilvl w:val="0"/>
          <w:numId w:val="22"/>
        </w:numPr>
        <w:spacing w:before="0" w:beforeAutospacing="0" w:after="0" w:afterAutospacing="0" w:line="420" w:lineRule="atLeast"/>
        <w:jc w:val="left"/>
        <w:rPr>
          <w:color w:val="1F1F1F"/>
        </w:rPr>
      </w:pPr>
      <w:r w:rsidRPr="00C02808">
        <w:rPr>
          <w:rStyle w:val="Strong"/>
          <w:rFonts w:eastAsiaTheme="majorEastAsia"/>
          <w:color w:val="1F1F1F"/>
          <w:bdr w:val="none" w:sz="0" w:space="0" w:color="auto" w:frame="1"/>
        </w:rPr>
        <w:t>Image Restoration Techniques:</w:t>
      </w:r>
      <w:r w:rsidRPr="00C02808">
        <w:rPr>
          <w:color w:val="1F1F1F"/>
          <w:bdr w:val="none" w:sz="0" w:space="0" w:color="auto" w:frame="1"/>
        </w:rPr>
        <w:t xml:space="preserve"> Various approaches exist for image super-resolution, aiming to recover lost details in blurry images. These include convolutional neural networks (CNNs) trained on paired blurry and clear image datasets, or techniques like back-projection that leverage prior knowledge about image degradation</w:t>
      </w:r>
      <w:r>
        <w:rPr>
          <w:color w:val="1F1F1F"/>
          <w:bdr w:val="none" w:sz="0" w:space="0" w:color="auto" w:frame="1"/>
        </w:rPr>
        <w:t>.</w:t>
      </w:r>
    </w:p>
    <w:p w14:paraId="67CB2FCF" w14:textId="4E809C9B" w:rsidR="00C02808" w:rsidRPr="00C02808" w:rsidRDefault="00C02808" w:rsidP="004E03CF">
      <w:pPr>
        <w:pStyle w:val="NormalWeb"/>
        <w:numPr>
          <w:ilvl w:val="0"/>
          <w:numId w:val="22"/>
        </w:numPr>
        <w:spacing w:before="0" w:beforeAutospacing="0" w:after="0" w:afterAutospacing="0" w:line="420" w:lineRule="atLeast"/>
        <w:jc w:val="left"/>
        <w:rPr>
          <w:color w:val="1F1F1F"/>
        </w:rPr>
      </w:pPr>
      <w:r w:rsidRPr="00C02808">
        <w:rPr>
          <w:rStyle w:val="Strong"/>
          <w:rFonts w:eastAsiaTheme="majorEastAsia"/>
          <w:color w:val="1F1F1F"/>
          <w:bdr w:val="none" w:sz="0" w:space="0" w:color="auto" w:frame="1"/>
        </w:rPr>
        <w:t>Metrics for Evaluation:</w:t>
      </w:r>
      <w:r w:rsidRPr="00C02808">
        <w:rPr>
          <w:color w:val="1F1F1F"/>
          <w:bdr w:val="none" w:sz="0" w:space="0" w:color="auto" w:frame="1"/>
        </w:rPr>
        <w:t xml:space="preserve"> Established metrics like F1-score (balancing precision and recall) and PSNR (Peak Signal-to-Noise Ratio) will be employed to assess the accuracy of both the detection and restoration algorithms.</w:t>
      </w:r>
    </w:p>
    <w:p w14:paraId="45EBA948" w14:textId="5428BDCE" w:rsidR="0080311A" w:rsidRPr="004242B5" w:rsidRDefault="00C02808" w:rsidP="004242B5">
      <w:pPr>
        <w:pStyle w:val="NormalWeb"/>
        <w:spacing w:before="0" w:beforeAutospacing="0" w:after="0" w:afterAutospacing="0" w:line="420" w:lineRule="atLeast"/>
        <w:jc w:val="left"/>
        <w:rPr>
          <w:rStyle w:val="topic-highlight"/>
          <w:color w:val="1F1F1F"/>
        </w:rPr>
      </w:pPr>
      <w:r w:rsidRPr="00C02808">
        <w:rPr>
          <w:color w:val="1F1F1F"/>
          <w:bdr w:val="none" w:sz="0" w:space="0" w:color="auto" w:frame="1"/>
        </w:rPr>
        <w:t>However, existing research often focuses on general blur detection rather than specifically addressing the blocky artifacts of pixelation. Additionally, achieving high accuracy with real-time performance (particularly for rare pixelated images) requires further exploration. This project aims to bridge these gaps by developing a system specifically tailored for pixelated image detection and correction, prioritizing efficiency and effectiveness in resource-constrained environments.</w:t>
      </w:r>
    </w:p>
    <w:p w14:paraId="0AA5E644" w14:textId="77777777" w:rsidR="00C9091F" w:rsidRDefault="00C9091F" w:rsidP="00562426">
      <w:pPr>
        <w:pStyle w:val="Heading1"/>
      </w:pPr>
      <w:bookmarkStart w:id="3" w:name="_Toc168034668"/>
      <w:r>
        <w:t>Motivation and Objectives</w:t>
      </w:r>
      <w:bookmarkEnd w:id="3"/>
    </w:p>
    <w:p w14:paraId="197F76D4" w14:textId="77777777" w:rsidR="00C9091F" w:rsidRPr="00A3431D" w:rsidRDefault="00C9091F" w:rsidP="00C9091F">
      <w:pPr>
        <w:spacing w:line="360" w:lineRule="auto"/>
        <w:rPr>
          <w:rFonts w:cs="Times New Roman"/>
          <w:b/>
          <w:sz w:val="36"/>
          <w:szCs w:val="36"/>
        </w:rPr>
      </w:pPr>
      <w:r w:rsidRPr="004A4F0A">
        <w:rPr>
          <w:rFonts w:cs="Times New Roman"/>
          <w:b/>
          <w:szCs w:val="24"/>
        </w:rPr>
        <w:t xml:space="preserve">3.1 </w:t>
      </w:r>
      <w:r w:rsidRPr="00A3431D">
        <w:rPr>
          <w:rFonts w:cs="Times New Roman"/>
          <w:b/>
          <w:sz w:val="36"/>
          <w:szCs w:val="36"/>
        </w:rPr>
        <w:t>Motivation</w:t>
      </w:r>
    </w:p>
    <w:p w14:paraId="3C671299" w14:textId="367FDE9E" w:rsidR="003756A2" w:rsidRPr="00A3431D" w:rsidRDefault="00A0170F" w:rsidP="00C9091F">
      <w:pPr>
        <w:pStyle w:val="ListParagraph"/>
        <w:spacing w:line="360" w:lineRule="auto"/>
        <w:ind w:left="0"/>
        <w:rPr>
          <w:rFonts w:cs="Times New Roman"/>
          <w:bCs/>
          <w:szCs w:val="24"/>
        </w:rPr>
      </w:pPr>
      <w:r w:rsidRPr="00A3431D">
        <w:rPr>
          <w:rFonts w:cs="Times New Roman"/>
          <w:bCs/>
          <w:szCs w:val="24"/>
        </w:rPr>
        <w:t xml:space="preserve">Detecting and correcting pixelated images is essential for enhancing visual quality, improving user experience, and maintaining professional standards across digital platforms. It plays a critical role in data recovery, forensic analysis, and archival preservation by restoring clarity to valuable historical records and forensic evidence. High-quality images are vital for training robust machine learning models, ensuring accurate diagnostics in medical imaging, and supporting high-standard content creation in graphic design and video production. Addressing </w:t>
      </w:r>
      <w:r w:rsidRPr="00A3431D">
        <w:rPr>
          <w:rFonts w:cs="Times New Roman"/>
          <w:bCs/>
          <w:szCs w:val="24"/>
        </w:rPr>
        <w:lastRenderedPageBreak/>
        <w:t>pixelation also overcomes technical constraints like bandwidth limitations, contributing to better user experiences in virtual and augmented reality applications, and aiding in the preservation of cultural and artistic heritage.</w:t>
      </w:r>
    </w:p>
    <w:p w14:paraId="39E04DC7" w14:textId="77777777" w:rsidR="003756A2" w:rsidRPr="000C4483" w:rsidRDefault="003756A2" w:rsidP="00C9091F">
      <w:pPr>
        <w:pStyle w:val="ListParagraph"/>
        <w:spacing w:line="360" w:lineRule="auto"/>
        <w:ind w:left="0"/>
        <w:rPr>
          <w:rFonts w:cs="Times New Roman"/>
          <w:b/>
          <w:sz w:val="22"/>
        </w:rPr>
      </w:pPr>
    </w:p>
    <w:p w14:paraId="220452FC" w14:textId="5896E139" w:rsidR="00A0170F" w:rsidRPr="00A3431D" w:rsidRDefault="00C9091F" w:rsidP="00717876">
      <w:pPr>
        <w:pStyle w:val="ListParagraph"/>
        <w:spacing w:line="360" w:lineRule="auto"/>
        <w:ind w:left="0"/>
        <w:rPr>
          <w:rFonts w:cs="Times New Roman"/>
          <w:b/>
          <w:sz w:val="36"/>
          <w:szCs w:val="36"/>
        </w:rPr>
      </w:pPr>
      <w:r w:rsidRPr="00A3431D">
        <w:rPr>
          <w:rFonts w:cs="Times New Roman"/>
          <w:b/>
          <w:sz w:val="36"/>
          <w:szCs w:val="36"/>
        </w:rPr>
        <w:t>3.2 Objectives of the Proposed Project</w:t>
      </w:r>
    </w:p>
    <w:p w14:paraId="2A042B22" w14:textId="7ACEF641" w:rsidR="00A0170F" w:rsidRPr="00A3431D" w:rsidRDefault="00A0170F" w:rsidP="00717876">
      <w:pPr>
        <w:spacing w:line="360" w:lineRule="auto"/>
        <w:rPr>
          <w:rFonts w:cs="Times New Roman"/>
          <w:bCs/>
          <w:szCs w:val="24"/>
        </w:rPr>
      </w:pPr>
      <w:r w:rsidRPr="00A3431D">
        <w:rPr>
          <w:rFonts w:cs="Times New Roman"/>
          <w:bCs/>
          <w:szCs w:val="24"/>
        </w:rPr>
        <w:t>1. Automated Detection: Develop algorithms capable of automatically identifying pixelated areas in images.</w:t>
      </w:r>
      <w:r w:rsidR="00717876" w:rsidRPr="00A3431D">
        <w:rPr>
          <w:rFonts w:cs="Times New Roman"/>
          <w:bCs/>
          <w:szCs w:val="24"/>
        </w:rPr>
        <w:t xml:space="preserve"> </w:t>
      </w:r>
      <w:r w:rsidRPr="00A3431D">
        <w:rPr>
          <w:rFonts w:cs="Times New Roman"/>
          <w:bCs/>
          <w:szCs w:val="24"/>
        </w:rPr>
        <w:t>Create assessment metrics to quantify the degree of pixelation and overall image quality.</w:t>
      </w:r>
    </w:p>
    <w:p w14:paraId="468A92E4" w14:textId="5B91681D" w:rsidR="00A0170F" w:rsidRPr="00A3431D" w:rsidRDefault="00A0170F" w:rsidP="00717876">
      <w:pPr>
        <w:spacing w:line="360" w:lineRule="auto"/>
        <w:rPr>
          <w:rFonts w:cs="Times New Roman"/>
          <w:bCs/>
          <w:szCs w:val="24"/>
        </w:rPr>
      </w:pPr>
      <w:r w:rsidRPr="00A3431D">
        <w:rPr>
          <w:rFonts w:cs="Times New Roman"/>
          <w:bCs/>
          <w:szCs w:val="24"/>
        </w:rPr>
        <w:t>2. Image Correction Techniques: Implement super-resolution methods using deep learning to upscale and enhance the resolution of pixelated images.</w:t>
      </w:r>
      <w:r w:rsidR="00717876" w:rsidRPr="00A3431D">
        <w:rPr>
          <w:rFonts w:cs="Times New Roman"/>
          <w:bCs/>
          <w:szCs w:val="24"/>
        </w:rPr>
        <w:t xml:space="preserve"> </w:t>
      </w:r>
      <w:r w:rsidRPr="00A3431D">
        <w:rPr>
          <w:rFonts w:cs="Times New Roman"/>
          <w:bCs/>
          <w:szCs w:val="24"/>
        </w:rPr>
        <w:t>Develop image inpainting techniques to fill in missing or degraded parts of an image, restoring its quality.</w:t>
      </w:r>
    </w:p>
    <w:p w14:paraId="392CE190" w14:textId="7D7C774A" w:rsidR="00A0170F" w:rsidRPr="00A3431D" w:rsidRDefault="00A0170F" w:rsidP="00717876">
      <w:pPr>
        <w:spacing w:line="360" w:lineRule="auto"/>
        <w:rPr>
          <w:rFonts w:cs="Times New Roman"/>
          <w:bCs/>
          <w:szCs w:val="24"/>
        </w:rPr>
      </w:pPr>
      <w:r w:rsidRPr="00A3431D">
        <w:rPr>
          <w:rFonts w:cs="Times New Roman"/>
          <w:bCs/>
          <w:szCs w:val="24"/>
        </w:rPr>
        <w:t>3. Optimization for Real-Time Applications:</w:t>
      </w:r>
      <w:r w:rsidR="00717876" w:rsidRPr="00A3431D">
        <w:rPr>
          <w:rFonts w:cs="Times New Roman"/>
          <w:bCs/>
          <w:szCs w:val="24"/>
        </w:rPr>
        <w:t xml:space="preserve"> </w:t>
      </w:r>
      <w:r w:rsidRPr="00A3431D">
        <w:rPr>
          <w:rFonts w:cs="Times New Roman"/>
          <w:bCs/>
          <w:szCs w:val="24"/>
        </w:rPr>
        <w:t>Ensure correction methods are optimized for real-time processing, making them suitable for applications like video streaming and interactive media. Create scalable solutions that can efficiently handle large volumes of images.</w:t>
      </w:r>
    </w:p>
    <w:p w14:paraId="0ECAB8C9" w14:textId="3E39691C" w:rsidR="00A0170F" w:rsidRPr="00A3431D" w:rsidRDefault="00A0170F" w:rsidP="00717876">
      <w:pPr>
        <w:spacing w:line="360" w:lineRule="auto"/>
        <w:rPr>
          <w:rFonts w:cs="Times New Roman"/>
          <w:bCs/>
          <w:szCs w:val="24"/>
        </w:rPr>
      </w:pPr>
      <w:r w:rsidRPr="00A3431D">
        <w:rPr>
          <w:rFonts w:cs="Times New Roman"/>
          <w:bCs/>
          <w:szCs w:val="24"/>
        </w:rPr>
        <w:t>4. Integration with AI and ML Pipelines: Integrate detection and correction techniques into data preprocessing pipelines to improve the quality of training data for machine learning models. Develop end-to-end solutions that seamlessly detect and correct pixelation within AI workflows.</w:t>
      </w:r>
    </w:p>
    <w:p w14:paraId="4CF824CC" w14:textId="27D4D463" w:rsidR="00A0170F" w:rsidRPr="00E36F6E" w:rsidRDefault="00A0170F" w:rsidP="00E36F6E">
      <w:pPr>
        <w:spacing w:line="360" w:lineRule="auto"/>
        <w:rPr>
          <w:rFonts w:cs="Times New Roman"/>
          <w:bCs/>
          <w:szCs w:val="24"/>
        </w:rPr>
      </w:pPr>
      <w:r w:rsidRPr="00A3431D">
        <w:rPr>
          <w:rFonts w:cs="Times New Roman"/>
          <w:bCs/>
          <w:szCs w:val="24"/>
        </w:rPr>
        <w:t>5. User Accessibility and Customization: Develop user-friendly tools and software that allow non-experts to easily detect and correct pixelated images.</w:t>
      </w:r>
      <w:r w:rsidR="00717876" w:rsidRPr="00A3431D">
        <w:rPr>
          <w:rFonts w:cs="Times New Roman"/>
          <w:bCs/>
          <w:szCs w:val="24"/>
        </w:rPr>
        <w:t xml:space="preserve"> </w:t>
      </w:r>
      <w:r w:rsidRPr="00A3431D">
        <w:rPr>
          <w:rFonts w:cs="Times New Roman"/>
          <w:bCs/>
          <w:szCs w:val="24"/>
        </w:rPr>
        <w:t>Provide customization options for users to adjust the level and type of correction according to their needs.</w:t>
      </w:r>
    </w:p>
    <w:p w14:paraId="6EA408C1" w14:textId="70624DE2" w:rsidR="008B6CF3" w:rsidRPr="008B6CF3" w:rsidRDefault="00AF32DC" w:rsidP="00562426">
      <w:pPr>
        <w:pStyle w:val="Heading1"/>
      </w:pPr>
      <w:bookmarkStart w:id="4" w:name="_Toc168034669"/>
      <w:r w:rsidRPr="00AF32DC">
        <w:rPr>
          <w:color w:val="FF0000"/>
        </w:rPr>
        <w:lastRenderedPageBreak/>
        <w:drawing>
          <wp:anchor distT="0" distB="0" distL="114300" distR="114300" simplePos="0" relativeHeight="251658240" behindDoc="0" locked="0" layoutInCell="1" allowOverlap="1" wp14:anchorId="4B2EFEA6" wp14:editId="2C661B13">
            <wp:simplePos x="0" y="0"/>
            <wp:positionH relativeFrom="margin">
              <wp:posOffset>-584200</wp:posOffset>
            </wp:positionH>
            <wp:positionV relativeFrom="paragraph">
              <wp:posOffset>520700</wp:posOffset>
            </wp:positionV>
            <wp:extent cx="7009130" cy="2514600"/>
            <wp:effectExtent l="0" t="0" r="1270" b="0"/>
            <wp:wrapSquare wrapText="bothSides"/>
            <wp:docPr id="486228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228854" name=""/>
                    <pic:cNvPicPr/>
                  </pic:nvPicPr>
                  <pic:blipFill>
                    <a:blip r:embed="rId11">
                      <a:extLst>
                        <a:ext uri="{28A0092B-C50C-407E-A947-70E740481C1C}">
                          <a14:useLocalDpi xmlns:a14="http://schemas.microsoft.com/office/drawing/2010/main" val="0"/>
                        </a:ext>
                      </a:extLst>
                    </a:blip>
                    <a:stretch>
                      <a:fillRect/>
                    </a:stretch>
                  </pic:blipFill>
                  <pic:spPr>
                    <a:xfrm>
                      <a:off x="0" y="0"/>
                      <a:ext cx="7009130" cy="2514600"/>
                    </a:xfrm>
                    <a:prstGeom prst="rect">
                      <a:avLst/>
                    </a:prstGeom>
                  </pic:spPr>
                </pic:pic>
              </a:graphicData>
            </a:graphic>
            <wp14:sizeRelH relativeFrom="margin">
              <wp14:pctWidth>0</wp14:pctWidth>
            </wp14:sizeRelH>
            <wp14:sizeRelV relativeFrom="margin">
              <wp14:pctHeight>0</wp14:pctHeight>
            </wp14:sizeRelV>
          </wp:anchor>
        </w:drawing>
      </w:r>
      <w:r w:rsidR="008B6CF3" w:rsidRPr="008B6CF3">
        <w:t>Architecture of the Proposed System</w:t>
      </w:r>
      <w:bookmarkEnd w:id="4"/>
    </w:p>
    <w:p w14:paraId="253B4087" w14:textId="77777777" w:rsidR="00AF32DC" w:rsidRDefault="00AF32DC" w:rsidP="00F92110">
      <w:pPr>
        <w:spacing w:line="360" w:lineRule="auto"/>
        <w:rPr>
          <w:rFonts w:cs="Times New Roman"/>
          <w:color w:val="FF0000"/>
        </w:rPr>
      </w:pPr>
    </w:p>
    <w:p w14:paraId="4C3B069A" w14:textId="150BF7C6" w:rsidR="008B6CF3" w:rsidRPr="008B6CF3" w:rsidRDefault="008B6CF3" w:rsidP="00562426">
      <w:pPr>
        <w:pStyle w:val="Heading1"/>
      </w:pPr>
      <w:bookmarkStart w:id="5" w:name="_Toc168034670"/>
      <w:r w:rsidRPr="008B6CF3">
        <w:t>Hardware/Software Description</w:t>
      </w:r>
      <w:bookmarkEnd w:id="5"/>
    </w:p>
    <w:p w14:paraId="20438345" w14:textId="590FBFAA" w:rsidR="008B6CF3" w:rsidRDefault="008B6CF3" w:rsidP="00F92110">
      <w:pPr>
        <w:spacing w:line="360" w:lineRule="auto"/>
        <w:rPr>
          <w:rFonts w:cs="Times New Roman"/>
          <w:i/>
          <w:iCs/>
          <w:color w:val="FF0000"/>
        </w:rPr>
      </w:pPr>
    </w:p>
    <w:p w14:paraId="5B33B81D" w14:textId="76BA80CB" w:rsidR="008B6CF3" w:rsidRPr="00766A61" w:rsidRDefault="008B6CF3" w:rsidP="00766A61">
      <w:pPr>
        <w:pStyle w:val="Heading1"/>
      </w:pPr>
      <w:bookmarkStart w:id="6" w:name="_Toc168034671"/>
      <w:r w:rsidRPr="008B6CF3">
        <w:t>Design Specification/Dataset Description</w:t>
      </w:r>
      <w:bookmarkEnd w:id="6"/>
    </w:p>
    <w:p w14:paraId="1455E737" w14:textId="3E93F63B" w:rsidR="008B6CF3" w:rsidRDefault="008B6CF3" w:rsidP="00F92110">
      <w:pPr>
        <w:spacing w:line="360" w:lineRule="auto"/>
        <w:rPr>
          <w:rFonts w:cs="Times New Roman"/>
          <w:i/>
          <w:iCs/>
          <w:color w:val="FF0000"/>
        </w:rPr>
      </w:pPr>
    </w:p>
    <w:p w14:paraId="4D5A19B0" w14:textId="67FEFEC2" w:rsidR="008B6CF3" w:rsidRPr="008B6CF3" w:rsidRDefault="008B6CF3" w:rsidP="00562426">
      <w:pPr>
        <w:pStyle w:val="Heading1"/>
      </w:pPr>
      <w:bookmarkStart w:id="7" w:name="_Toc168034672"/>
      <w:r w:rsidRPr="008B6CF3">
        <w:t>Expected Outcomes</w:t>
      </w:r>
      <w:bookmarkEnd w:id="7"/>
    </w:p>
    <w:p w14:paraId="4A866C14" w14:textId="77777777" w:rsidR="00717876" w:rsidRPr="00717876" w:rsidRDefault="00717876" w:rsidP="00717876">
      <w:pPr>
        <w:spacing w:line="360" w:lineRule="auto"/>
        <w:rPr>
          <w:rFonts w:cs="Times New Roman"/>
          <w:color w:val="FF0000"/>
        </w:rPr>
      </w:pPr>
    </w:p>
    <w:p w14:paraId="60C14C8E" w14:textId="6BEBE4C1" w:rsidR="00717876" w:rsidRPr="00A3431D" w:rsidRDefault="00717876" w:rsidP="00766A61">
      <w:pPr>
        <w:rPr>
          <w:rFonts w:cs="Times New Roman"/>
        </w:rPr>
      </w:pPr>
      <w:r w:rsidRPr="00A3431D">
        <w:rPr>
          <w:rFonts w:cs="Times New Roman"/>
        </w:rPr>
        <w:t>1. Enhanced Image Quality: High-resolution, clear images that improve the visual appeal and effectiveness of digital content across platforms. Restoration of older or degraded images, making them more visually accessible and useful.</w:t>
      </w:r>
    </w:p>
    <w:p w14:paraId="32C54A8E" w14:textId="77777777" w:rsidR="00717876" w:rsidRPr="00A3431D" w:rsidRDefault="00717876" w:rsidP="00766A61">
      <w:pPr>
        <w:rPr>
          <w:rFonts w:cs="Times New Roman"/>
        </w:rPr>
      </w:pPr>
      <w:r w:rsidRPr="00A3431D">
        <w:rPr>
          <w:rFonts w:cs="Times New Roman"/>
        </w:rPr>
        <w:t>2. Improved User Experience: Smoother and more satisfying interactions with digital media, enhancing the overall user experience. Higher quality content in social media, e-commerce, and other online platforms.</w:t>
      </w:r>
    </w:p>
    <w:p w14:paraId="69A94F3B" w14:textId="4BC022F2" w:rsidR="00717876" w:rsidRPr="00A3431D" w:rsidRDefault="00717876" w:rsidP="00766A61">
      <w:pPr>
        <w:rPr>
          <w:rFonts w:cs="Times New Roman"/>
        </w:rPr>
      </w:pPr>
      <w:r w:rsidRPr="00A3431D">
        <w:rPr>
          <w:rFonts w:cs="Times New Roman"/>
        </w:rPr>
        <w:t>3. Data Preservation and Recovery: Better preservation of historical and archival records through the restoration of degraded images. Enhanced forensic analysis by improving the quality of images used in investigations.</w:t>
      </w:r>
    </w:p>
    <w:p w14:paraId="0D17A1D2" w14:textId="7CA3BF0A" w:rsidR="00717876" w:rsidRPr="00A3431D" w:rsidRDefault="00717876" w:rsidP="00766A61">
      <w:pPr>
        <w:rPr>
          <w:rFonts w:cs="Times New Roman"/>
        </w:rPr>
      </w:pPr>
      <w:r w:rsidRPr="00A3431D">
        <w:rPr>
          <w:rFonts w:cs="Times New Roman"/>
        </w:rPr>
        <w:t>4. Enhanced Machine Learning and AI Performance:</w:t>
      </w:r>
      <w:r w:rsidR="00A3431D" w:rsidRPr="00A3431D">
        <w:rPr>
          <w:rFonts w:cs="Times New Roman"/>
        </w:rPr>
        <w:t xml:space="preserve"> </w:t>
      </w:r>
      <w:r w:rsidRPr="00A3431D">
        <w:rPr>
          <w:rFonts w:cs="Times New Roman"/>
        </w:rPr>
        <w:t>Higher quality training data leading to more accurate and robust machine learning models.</w:t>
      </w:r>
      <w:r w:rsidR="00A3431D" w:rsidRPr="00A3431D">
        <w:rPr>
          <w:rFonts w:cs="Times New Roman"/>
        </w:rPr>
        <w:t xml:space="preserve"> </w:t>
      </w:r>
      <w:r w:rsidRPr="00A3431D">
        <w:rPr>
          <w:rFonts w:cs="Times New Roman"/>
        </w:rPr>
        <w:t>Improved performance of AI applications in areas such as image recognition, object detection, and facial recognition.</w:t>
      </w:r>
    </w:p>
    <w:p w14:paraId="69130F18" w14:textId="0D09DE36" w:rsidR="00717876" w:rsidRPr="00A3431D" w:rsidRDefault="00717876" w:rsidP="00766A61">
      <w:pPr>
        <w:rPr>
          <w:rFonts w:cs="Times New Roman"/>
        </w:rPr>
      </w:pPr>
      <w:r w:rsidRPr="00A3431D">
        <w:rPr>
          <w:rFonts w:cs="Times New Roman"/>
        </w:rPr>
        <w:lastRenderedPageBreak/>
        <w:t>5. Superior Content Creation and Media Production:</w:t>
      </w:r>
      <w:r w:rsidR="00A3431D" w:rsidRPr="00A3431D">
        <w:rPr>
          <w:rFonts w:cs="Times New Roman"/>
        </w:rPr>
        <w:t xml:space="preserve"> </w:t>
      </w:r>
      <w:r w:rsidRPr="00A3431D">
        <w:rPr>
          <w:rFonts w:cs="Times New Roman"/>
        </w:rPr>
        <w:t>Higher standards in graphic design and video production with clearer, more detailed images.</w:t>
      </w:r>
      <w:r w:rsidR="00A3431D" w:rsidRPr="00A3431D">
        <w:rPr>
          <w:rFonts w:cs="Times New Roman"/>
        </w:rPr>
        <w:t xml:space="preserve"> </w:t>
      </w:r>
      <w:r w:rsidRPr="00A3431D">
        <w:rPr>
          <w:rFonts w:cs="Times New Roman"/>
        </w:rPr>
        <w:t>Enhanced visual effects and overall quality in multimedia productions.</w:t>
      </w:r>
    </w:p>
    <w:p w14:paraId="06A2346C" w14:textId="187CAF3F" w:rsidR="00766A61" w:rsidRPr="00766A61" w:rsidRDefault="00C9091F" w:rsidP="00766A61">
      <w:pPr>
        <w:spacing w:after="0" w:line="360" w:lineRule="auto"/>
        <w:rPr>
          <w:rFonts w:cs="Times New Roman"/>
          <w:b/>
          <w:sz w:val="36"/>
          <w:szCs w:val="36"/>
        </w:rPr>
      </w:pPr>
      <w:r w:rsidRPr="004A4F0A">
        <w:rPr>
          <w:rFonts w:cs="Times New Roman"/>
          <w:b/>
          <w:sz w:val="36"/>
          <w:szCs w:val="36"/>
        </w:rPr>
        <w:t>References</w:t>
      </w:r>
    </w:p>
    <w:p w14:paraId="2F441506" w14:textId="2142110B" w:rsidR="00766A61" w:rsidRPr="00766A61" w:rsidRDefault="00766A61" w:rsidP="00766A61">
      <w:pPr>
        <w:spacing w:after="0" w:line="240" w:lineRule="auto"/>
        <w:rPr>
          <w:rFonts w:cs="Times New Roman"/>
          <w:b/>
          <w:bCs/>
          <w:color w:val="002060"/>
        </w:rPr>
      </w:pPr>
      <w:r w:rsidRPr="00766A61">
        <w:rPr>
          <w:rFonts w:cs="Times New Roman"/>
          <w:b/>
          <w:bCs/>
          <w:color w:val="002060"/>
        </w:rPr>
        <w:t>1. "Digital Image Processing" by Rafael C. Gonzalez and Richard E. Woods.</w:t>
      </w:r>
    </w:p>
    <w:p w14:paraId="06EF3F2F" w14:textId="77777777" w:rsidR="00766A61" w:rsidRDefault="00766A61" w:rsidP="00766A61">
      <w:pPr>
        <w:spacing w:after="0" w:line="240" w:lineRule="auto"/>
        <w:rPr>
          <w:rFonts w:cs="Times New Roman"/>
          <w:b/>
          <w:bCs/>
          <w:color w:val="002060"/>
        </w:rPr>
      </w:pPr>
      <w:r w:rsidRPr="00766A61">
        <w:rPr>
          <w:rFonts w:cs="Times New Roman"/>
          <w:b/>
          <w:bCs/>
          <w:color w:val="002060"/>
        </w:rPr>
        <w:t xml:space="preserve">  </w:t>
      </w:r>
      <w:r>
        <w:rPr>
          <w:rFonts w:cs="Times New Roman"/>
          <w:b/>
          <w:bCs/>
          <w:color w:val="002060"/>
        </w:rPr>
        <w:t xml:space="preserve"> </w:t>
      </w:r>
      <w:r w:rsidRPr="00766A61">
        <w:rPr>
          <w:rFonts w:cs="Times New Roman"/>
          <w:b/>
          <w:bCs/>
          <w:color w:val="002060"/>
        </w:rPr>
        <w:t xml:space="preserve"> "Computer Vision: Algorithms and Applications" by Richard </w:t>
      </w:r>
      <w:proofErr w:type="spellStart"/>
      <w:r w:rsidRPr="00766A61">
        <w:rPr>
          <w:rFonts w:cs="Times New Roman"/>
          <w:b/>
          <w:bCs/>
          <w:color w:val="002060"/>
        </w:rPr>
        <w:t>Szeliski</w:t>
      </w:r>
      <w:proofErr w:type="spellEnd"/>
      <w:r w:rsidRPr="00766A61">
        <w:rPr>
          <w:rFonts w:cs="Times New Roman"/>
          <w:b/>
          <w:bCs/>
          <w:color w:val="002060"/>
        </w:rPr>
        <w:t>.</w:t>
      </w:r>
    </w:p>
    <w:p w14:paraId="36DEA1F6" w14:textId="050DBBE7" w:rsidR="00766A61" w:rsidRPr="00766A61" w:rsidRDefault="00766A61" w:rsidP="00766A61">
      <w:pPr>
        <w:spacing w:after="0" w:line="240" w:lineRule="auto"/>
        <w:rPr>
          <w:rFonts w:cs="Times New Roman"/>
          <w:b/>
          <w:bCs/>
          <w:color w:val="002060"/>
        </w:rPr>
      </w:pPr>
      <w:r w:rsidRPr="00766A61">
        <w:rPr>
          <w:rFonts w:cs="Times New Roman"/>
          <w:b/>
          <w:bCs/>
          <w:color w:val="002060"/>
        </w:rPr>
        <w:t>2.</w:t>
      </w:r>
      <w:r>
        <w:rPr>
          <w:rFonts w:cs="Times New Roman"/>
          <w:b/>
          <w:bCs/>
          <w:color w:val="002060"/>
        </w:rPr>
        <w:t xml:space="preserve"> </w:t>
      </w:r>
      <w:r w:rsidRPr="00766A61">
        <w:rPr>
          <w:rFonts w:cs="Times New Roman"/>
          <w:b/>
          <w:bCs/>
          <w:color w:val="002060"/>
        </w:rPr>
        <w:t xml:space="preserve">Chao Dong, Chen Change Loy, Kaiming He, </w:t>
      </w:r>
      <w:proofErr w:type="spellStart"/>
      <w:r w:rsidRPr="00766A61">
        <w:rPr>
          <w:rFonts w:cs="Times New Roman"/>
          <w:b/>
          <w:bCs/>
          <w:color w:val="002060"/>
        </w:rPr>
        <w:t>Xiaoou</w:t>
      </w:r>
      <w:proofErr w:type="spellEnd"/>
      <w:r w:rsidRPr="00766A61">
        <w:rPr>
          <w:rFonts w:cs="Times New Roman"/>
          <w:b/>
          <w:bCs/>
          <w:color w:val="002060"/>
        </w:rPr>
        <w:t xml:space="preserve"> Tang, "Image Super-Resolution </w:t>
      </w:r>
      <w:r>
        <w:rPr>
          <w:rFonts w:cs="Times New Roman"/>
          <w:b/>
          <w:bCs/>
          <w:color w:val="002060"/>
        </w:rPr>
        <w:t xml:space="preserve">        </w:t>
      </w:r>
      <w:r w:rsidRPr="00766A61">
        <w:rPr>
          <w:rFonts w:cs="Times New Roman"/>
          <w:b/>
          <w:bCs/>
          <w:color w:val="002060"/>
        </w:rPr>
        <w:t>Using Deep Convolutional Networks," IEEE Transactions on Pattern Analysis and Machine Intelligence (TPAMI), 2015.</w:t>
      </w:r>
    </w:p>
    <w:p w14:paraId="47877162" w14:textId="18097B23" w:rsidR="00766A61" w:rsidRPr="00766A61" w:rsidRDefault="00766A61" w:rsidP="00766A61">
      <w:pPr>
        <w:spacing w:after="0" w:line="240" w:lineRule="auto"/>
        <w:rPr>
          <w:rFonts w:cs="Times New Roman"/>
          <w:b/>
          <w:bCs/>
          <w:color w:val="002060"/>
        </w:rPr>
      </w:pPr>
      <w:r w:rsidRPr="00766A61">
        <w:rPr>
          <w:rFonts w:cs="Times New Roman"/>
          <w:b/>
          <w:bCs/>
          <w:color w:val="002060"/>
        </w:rPr>
        <w:t>Christian Ledig et al., "Photo-Realistic Single Image Super-Resolution Using a Generative Adversarial Network," IEEE Conference on Computer Vision and Pattern Recognition (CVPR), 2017.</w:t>
      </w:r>
    </w:p>
    <w:p w14:paraId="4BE3818A" w14:textId="5F053A75" w:rsidR="00766A61" w:rsidRPr="00766A61" w:rsidRDefault="00766A61" w:rsidP="00766A61">
      <w:pPr>
        <w:spacing w:after="0" w:line="240" w:lineRule="auto"/>
        <w:rPr>
          <w:rFonts w:cs="Times New Roman"/>
          <w:b/>
          <w:bCs/>
          <w:color w:val="002060"/>
        </w:rPr>
      </w:pPr>
      <w:r w:rsidRPr="00766A61">
        <w:rPr>
          <w:rFonts w:cs="Times New Roman"/>
          <w:b/>
          <w:bCs/>
          <w:color w:val="002060"/>
        </w:rPr>
        <w:t>3. Waifu2x: A tool based on convolutional neural networks (CNN) designed to upscale anime-style art and photographs while reducing noise and pixelation.</w:t>
      </w:r>
    </w:p>
    <w:p w14:paraId="3C1F0C6E" w14:textId="20B42A5D" w:rsidR="00766A61" w:rsidRPr="00766A61" w:rsidRDefault="00766A61" w:rsidP="00766A61">
      <w:pPr>
        <w:spacing w:after="0" w:line="240" w:lineRule="auto"/>
        <w:rPr>
          <w:rFonts w:cs="Times New Roman"/>
          <w:b/>
          <w:bCs/>
          <w:color w:val="002060"/>
        </w:rPr>
      </w:pPr>
      <w:r w:rsidRPr="00766A61">
        <w:rPr>
          <w:rFonts w:cs="Times New Roman"/>
          <w:b/>
          <w:bCs/>
          <w:color w:val="002060"/>
        </w:rPr>
        <w:t xml:space="preserve"> Topaz Gigapixel AI: A commercial software that uses AI to upscale images and enhance details, often used for reducing pixelation.</w:t>
      </w:r>
    </w:p>
    <w:p w14:paraId="3FC935B6" w14:textId="1DC64356" w:rsidR="00766A61" w:rsidRPr="00766A61" w:rsidRDefault="00766A61" w:rsidP="00766A61">
      <w:pPr>
        <w:spacing w:after="0" w:line="240" w:lineRule="auto"/>
        <w:rPr>
          <w:rFonts w:cs="Times New Roman"/>
          <w:b/>
          <w:bCs/>
          <w:color w:val="002060"/>
        </w:rPr>
      </w:pPr>
      <w:r w:rsidRPr="00766A61">
        <w:rPr>
          <w:rFonts w:cs="Times New Roman"/>
          <w:b/>
          <w:bCs/>
          <w:color w:val="002060"/>
        </w:rPr>
        <w:t xml:space="preserve"> 4.</w:t>
      </w:r>
      <w:r>
        <w:rPr>
          <w:rFonts w:cs="Times New Roman"/>
          <w:b/>
          <w:bCs/>
          <w:color w:val="002060"/>
        </w:rPr>
        <w:t xml:space="preserve"> </w:t>
      </w:r>
      <w:r w:rsidRPr="00766A61">
        <w:rPr>
          <w:rFonts w:cs="Times New Roman"/>
          <w:b/>
          <w:bCs/>
          <w:color w:val="002060"/>
        </w:rPr>
        <w:t>ESRGAN (Enhanced Super-Resolution Generative Adversarial Networks): An improved version of SRGAN that provides higher quality and more natural upscaling results.</w:t>
      </w:r>
    </w:p>
    <w:p w14:paraId="72530741" w14:textId="764A3063" w:rsidR="00642E12" w:rsidRDefault="00642E12" w:rsidP="0060584E">
      <w:pPr>
        <w:spacing w:after="0" w:line="240" w:lineRule="auto"/>
        <w:rPr>
          <w:rFonts w:eastAsia="Times New Roman" w:cs="Times New Roman"/>
          <w:sz w:val="20"/>
          <w:szCs w:val="20"/>
          <w:lang w:val="en-IN" w:eastAsia="en-IN"/>
        </w:rPr>
      </w:pPr>
    </w:p>
    <w:p w14:paraId="58C9D2A4" w14:textId="51A2BA0A" w:rsidR="00010E09" w:rsidRDefault="00010E09" w:rsidP="0060584E">
      <w:pPr>
        <w:spacing w:after="0" w:line="240" w:lineRule="auto"/>
        <w:rPr>
          <w:rFonts w:eastAsia="Times New Roman" w:cs="Times New Roman"/>
          <w:sz w:val="20"/>
          <w:szCs w:val="20"/>
          <w:lang w:val="en-IN" w:eastAsia="en-IN"/>
        </w:rPr>
      </w:pPr>
    </w:p>
    <w:p w14:paraId="2B677CCA" w14:textId="7FAEE14E" w:rsidR="00010E09" w:rsidRPr="00533DDB" w:rsidRDefault="00010E09" w:rsidP="0060584E">
      <w:pPr>
        <w:spacing w:after="0" w:line="240" w:lineRule="auto"/>
        <w:rPr>
          <w:rFonts w:eastAsia="Times New Roman" w:cs="Times New Roman"/>
          <w:b/>
          <w:bCs/>
          <w:sz w:val="20"/>
          <w:szCs w:val="20"/>
          <w:lang w:val="en-IN" w:eastAsia="en-IN"/>
        </w:rPr>
      </w:pPr>
      <w:r w:rsidRPr="00533DDB">
        <w:rPr>
          <w:rFonts w:eastAsia="Times New Roman" w:cs="Times New Roman"/>
          <w:b/>
          <w:bCs/>
          <w:sz w:val="20"/>
          <w:szCs w:val="20"/>
          <w:lang w:val="en-IN" w:eastAsia="en-IN"/>
        </w:rPr>
        <w:t>Guide</w:t>
      </w:r>
      <w:r w:rsidR="00DC4882" w:rsidRPr="00533DDB">
        <w:rPr>
          <w:rFonts w:eastAsia="Times New Roman" w:cs="Times New Roman"/>
          <w:b/>
          <w:bCs/>
          <w:sz w:val="20"/>
          <w:szCs w:val="20"/>
          <w:lang w:val="en-IN" w:eastAsia="en-IN"/>
        </w:rPr>
        <w:t>’</w:t>
      </w:r>
      <w:r w:rsidRPr="00533DDB">
        <w:rPr>
          <w:rFonts w:eastAsia="Times New Roman" w:cs="Times New Roman"/>
          <w:b/>
          <w:bCs/>
          <w:sz w:val="20"/>
          <w:szCs w:val="20"/>
          <w:lang w:val="en-IN" w:eastAsia="en-IN"/>
        </w:rPr>
        <w:t>s Remarks</w:t>
      </w:r>
    </w:p>
    <w:tbl>
      <w:tblPr>
        <w:tblStyle w:val="TableGrid"/>
        <w:tblW w:w="0" w:type="auto"/>
        <w:tblLook w:val="04A0" w:firstRow="1" w:lastRow="0" w:firstColumn="1" w:lastColumn="0" w:noHBand="0" w:noVBand="1"/>
      </w:tblPr>
      <w:tblGrid>
        <w:gridCol w:w="8656"/>
      </w:tblGrid>
      <w:tr w:rsidR="00456CCD" w14:paraId="103318D7" w14:textId="77777777" w:rsidTr="00456CCD">
        <w:tc>
          <w:tcPr>
            <w:tcW w:w="8656" w:type="dxa"/>
          </w:tcPr>
          <w:p w14:paraId="7D8B640A" w14:textId="77777777" w:rsidR="00456CCD" w:rsidRDefault="00456CCD" w:rsidP="0060584E">
            <w:pPr>
              <w:rPr>
                <w:rFonts w:eastAsia="Times New Roman" w:cs="Times New Roman"/>
                <w:sz w:val="20"/>
                <w:szCs w:val="20"/>
                <w:lang w:val="en-IN" w:eastAsia="en-IN"/>
              </w:rPr>
            </w:pPr>
          </w:p>
          <w:p w14:paraId="2D964A3B" w14:textId="12669C04" w:rsidR="00456CCD" w:rsidRDefault="00456CCD" w:rsidP="0060584E">
            <w:pPr>
              <w:rPr>
                <w:rFonts w:eastAsia="Times New Roman" w:cs="Times New Roman"/>
                <w:sz w:val="20"/>
                <w:szCs w:val="20"/>
                <w:lang w:val="en-IN" w:eastAsia="en-IN"/>
              </w:rPr>
            </w:pPr>
          </w:p>
          <w:p w14:paraId="057BFE1A" w14:textId="00CFEB37" w:rsidR="00991B23" w:rsidRDefault="00991B23" w:rsidP="0060584E">
            <w:pPr>
              <w:rPr>
                <w:rFonts w:eastAsia="Times New Roman" w:cs="Times New Roman"/>
                <w:sz w:val="20"/>
                <w:szCs w:val="20"/>
                <w:lang w:val="en-IN" w:eastAsia="en-IN"/>
              </w:rPr>
            </w:pPr>
          </w:p>
          <w:p w14:paraId="437F4032" w14:textId="03CEA63F" w:rsidR="00991B23" w:rsidRDefault="00991B23" w:rsidP="0060584E">
            <w:pPr>
              <w:rPr>
                <w:rFonts w:eastAsia="Times New Roman" w:cs="Times New Roman"/>
                <w:sz w:val="20"/>
                <w:szCs w:val="20"/>
                <w:lang w:val="en-IN" w:eastAsia="en-IN"/>
              </w:rPr>
            </w:pPr>
          </w:p>
          <w:p w14:paraId="29CC62EE" w14:textId="77777777" w:rsidR="00991B23" w:rsidRDefault="00991B23" w:rsidP="0060584E">
            <w:pPr>
              <w:rPr>
                <w:rFonts w:eastAsia="Times New Roman" w:cs="Times New Roman"/>
                <w:sz w:val="20"/>
                <w:szCs w:val="20"/>
                <w:lang w:val="en-IN" w:eastAsia="en-IN"/>
              </w:rPr>
            </w:pPr>
          </w:p>
          <w:p w14:paraId="586A772C" w14:textId="77777777" w:rsidR="00456CCD" w:rsidRDefault="00456CCD" w:rsidP="0060584E">
            <w:pPr>
              <w:rPr>
                <w:rFonts w:eastAsia="Times New Roman" w:cs="Times New Roman"/>
                <w:sz w:val="20"/>
                <w:szCs w:val="20"/>
                <w:lang w:val="en-IN" w:eastAsia="en-IN"/>
              </w:rPr>
            </w:pPr>
          </w:p>
          <w:p w14:paraId="261E022A" w14:textId="77777777" w:rsidR="00456CCD" w:rsidRDefault="00456CCD" w:rsidP="0060584E">
            <w:pPr>
              <w:rPr>
                <w:rFonts w:eastAsia="Times New Roman" w:cs="Times New Roman"/>
                <w:sz w:val="20"/>
                <w:szCs w:val="20"/>
                <w:lang w:val="en-IN" w:eastAsia="en-IN"/>
              </w:rPr>
            </w:pPr>
          </w:p>
          <w:p w14:paraId="5B5E95D2" w14:textId="5C4D6520" w:rsidR="00456CCD" w:rsidRDefault="00456CCD" w:rsidP="0060584E">
            <w:pPr>
              <w:rPr>
                <w:rFonts w:eastAsia="Times New Roman" w:cs="Times New Roman"/>
                <w:sz w:val="20"/>
                <w:szCs w:val="20"/>
                <w:lang w:val="en-IN" w:eastAsia="en-IN"/>
              </w:rPr>
            </w:pPr>
          </w:p>
          <w:p w14:paraId="202D52A5" w14:textId="05C84B80" w:rsidR="00506017" w:rsidRDefault="00506017" w:rsidP="0060584E">
            <w:pPr>
              <w:rPr>
                <w:rFonts w:eastAsia="Times New Roman" w:cs="Times New Roman"/>
                <w:sz w:val="20"/>
                <w:szCs w:val="20"/>
                <w:lang w:val="en-IN" w:eastAsia="en-IN"/>
              </w:rPr>
            </w:pPr>
          </w:p>
          <w:p w14:paraId="700532E2" w14:textId="127DE996" w:rsidR="00506017" w:rsidRDefault="00506017" w:rsidP="0060584E">
            <w:pPr>
              <w:rPr>
                <w:rFonts w:eastAsia="Times New Roman" w:cs="Times New Roman"/>
                <w:sz w:val="20"/>
                <w:szCs w:val="20"/>
                <w:lang w:val="en-IN" w:eastAsia="en-IN"/>
              </w:rPr>
            </w:pPr>
          </w:p>
          <w:p w14:paraId="0376DF1C" w14:textId="0259F0D2" w:rsidR="00506017" w:rsidRDefault="00506017" w:rsidP="0060584E">
            <w:pPr>
              <w:rPr>
                <w:rFonts w:eastAsia="Times New Roman" w:cs="Times New Roman"/>
                <w:sz w:val="20"/>
                <w:szCs w:val="20"/>
                <w:lang w:val="en-IN" w:eastAsia="en-IN"/>
              </w:rPr>
            </w:pPr>
          </w:p>
          <w:p w14:paraId="4F784BE1" w14:textId="5503DB4B" w:rsidR="00506017" w:rsidRDefault="00506017" w:rsidP="0060584E">
            <w:pPr>
              <w:rPr>
                <w:rFonts w:eastAsia="Times New Roman" w:cs="Times New Roman"/>
                <w:sz w:val="20"/>
                <w:szCs w:val="20"/>
                <w:lang w:val="en-IN" w:eastAsia="en-IN"/>
              </w:rPr>
            </w:pPr>
          </w:p>
          <w:p w14:paraId="1000B3F3" w14:textId="578EF0E9" w:rsidR="00506017" w:rsidRDefault="00506017" w:rsidP="0060584E">
            <w:pPr>
              <w:rPr>
                <w:rFonts w:eastAsia="Times New Roman" w:cs="Times New Roman"/>
                <w:sz w:val="20"/>
                <w:szCs w:val="20"/>
                <w:lang w:val="en-IN" w:eastAsia="en-IN"/>
              </w:rPr>
            </w:pPr>
          </w:p>
          <w:p w14:paraId="21BCF948" w14:textId="69B40271" w:rsidR="00991B23" w:rsidRDefault="00991B23" w:rsidP="0060584E">
            <w:pPr>
              <w:rPr>
                <w:rFonts w:eastAsia="Times New Roman" w:cs="Times New Roman"/>
                <w:sz w:val="20"/>
                <w:szCs w:val="20"/>
                <w:lang w:val="en-IN" w:eastAsia="en-IN"/>
              </w:rPr>
            </w:pPr>
          </w:p>
          <w:p w14:paraId="39CE873D" w14:textId="4326EF00" w:rsidR="00991B23" w:rsidRDefault="00991B23" w:rsidP="0060584E">
            <w:pPr>
              <w:rPr>
                <w:rFonts w:eastAsia="Times New Roman" w:cs="Times New Roman"/>
                <w:sz w:val="20"/>
                <w:szCs w:val="20"/>
                <w:lang w:val="en-IN" w:eastAsia="en-IN"/>
              </w:rPr>
            </w:pPr>
          </w:p>
          <w:p w14:paraId="47ABA38C" w14:textId="1EAE15D1" w:rsidR="00991B23" w:rsidRDefault="00991B23" w:rsidP="0060584E">
            <w:pPr>
              <w:rPr>
                <w:rFonts w:eastAsia="Times New Roman" w:cs="Times New Roman"/>
                <w:sz w:val="20"/>
                <w:szCs w:val="20"/>
                <w:lang w:val="en-IN" w:eastAsia="en-IN"/>
              </w:rPr>
            </w:pPr>
          </w:p>
          <w:p w14:paraId="1787B23E" w14:textId="77777777" w:rsidR="00991B23" w:rsidRDefault="00991B23" w:rsidP="0060584E">
            <w:pPr>
              <w:rPr>
                <w:rFonts w:eastAsia="Times New Roman" w:cs="Times New Roman"/>
                <w:sz w:val="20"/>
                <w:szCs w:val="20"/>
                <w:lang w:val="en-IN" w:eastAsia="en-IN"/>
              </w:rPr>
            </w:pPr>
          </w:p>
          <w:p w14:paraId="4EAC1BD8" w14:textId="77777777" w:rsidR="00456CCD" w:rsidRDefault="00456CCD" w:rsidP="0060584E">
            <w:pPr>
              <w:rPr>
                <w:rFonts w:eastAsia="Times New Roman" w:cs="Times New Roman"/>
                <w:sz w:val="20"/>
                <w:szCs w:val="20"/>
                <w:lang w:val="en-IN" w:eastAsia="en-IN"/>
              </w:rPr>
            </w:pPr>
          </w:p>
          <w:p w14:paraId="2B7BACA6" w14:textId="77777777" w:rsidR="00456CCD" w:rsidRDefault="00456CCD" w:rsidP="0060584E">
            <w:pPr>
              <w:rPr>
                <w:rFonts w:eastAsia="Times New Roman" w:cs="Times New Roman"/>
                <w:sz w:val="20"/>
                <w:szCs w:val="20"/>
                <w:lang w:val="en-IN" w:eastAsia="en-IN"/>
              </w:rPr>
            </w:pPr>
          </w:p>
          <w:p w14:paraId="540962B0" w14:textId="77777777" w:rsidR="00456CCD" w:rsidRDefault="00456CCD" w:rsidP="0060584E">
            <w:pPr>
              <w:rPr>
                <w:rFonts w:eastAsia="Times New Roman" w:cs="Times New Roman"/>
                <w:sz w:val="20"/>
                <w:szCs w:val="20"/>
                <w:lang w:val="en-IN" w:eastAsia="en-IN"/>
              </w:rPr>
            </w:pPr>
          </w:p>
          <w:p w14:paraId="50C95447" w14:textId="77777777" w:rsidR="00456CCD" w:rsidRDefault="00456CCD" w:rsidP="0060584E">
            <w:pPr>
              <w:rPr>
                <w:rFonts w:eastAsia="Times New Roman" w:cs="Times New Roman"/>
                <w:sz w:val="20"/>
                <w:szCs w:val="20"/>
                <w:lang w:val="en-IN" w:eastAsia="en-IN"/>
              </w:rPr>
            </w:pPr>
          </w:p>
          <w:p w14:paraId="74CA4E84" w14:textId="4650A61D" w:rsidR="00456CCD" w:rsidRDefault="00506017" w:rsidP="0060584E">
            <w:pPr>
              <w:rPr>
                <w:rFonts w:eastAsia="Times New Roman" w:cs="Times New Roman"/>
                <w:sz w:val="20"/>
                <w:szCs w:val="20"/>
                <w:lang w:val="en-IN" w:eastAsia="en-IN"/>
              </w:rPr>
            </w:pPr>
            <w:r>
              <w:rPr>
                <w:rFonts w:eastAsia="Times New Roman" w:cs="Times New Roman"/>
                <w:sz w:val="20"/>
                <w:szCs w:val="20"/>
                <w:lang w:val="en-IN" w:eastAsia="en-IN"/>
              </w:rPr>
              <w:t>Name of the Guide                                                                                                                      Signature</w:t>
            </w:r>
          </w:p>
        </w:tc>
      </w:tr>
    </w:tbl>
    <w:p w14:paraId="63AB1DE7" w14:textId="36A71A62" w:rsidR="00010E09" w:rsidRDefault="00010E09" w:rsidP="0060584E">
      <w:pPr>
        <w:spacing w:after="0" w:line="240" w:lineRule="auto"/>
        <w:rPr>
          <w:rFonts w:eastAsia="Times New Roman" w:cs="Times New Roman"/>
          <w:sz w:val="20"/>
          <w:szCs w:val="20"/>
          <w:lang w:val="en-IN" w:eastAsia="en-IN"/>
        </w:rPr>
      </w:pPr>
    </w:p>
    <w:sectPr w:rsidR="00010E09" w:rsidSect="004E03CF">
      <w:headerReference w:type="even" r:id="rId12"/>
      <w:headerReference w:type="default" r:id="rId13"/>
      <w:footerReference w:type="default" r:id="rId14"/>
      <w:headerReference w:type="firs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9B1886" w14:textId="77777777" w:rsidR="008F613B" w:rsidRDefault="008F613B" w:rsidP="004F5446">
      <w:pPr>
        <w:spacing w:after="0" w:line="240" w:lineRule="auto"/>
      </w:pPr>
      <w:r>
        <w:separator/>
      </w:r>
    </w:p>
  </w:endnote>
  <w:endnote w:type="continuationSeparator" w:id="0">
    <w:p w14:paraId="1FF3B3EC" w14:textId="77777777" w:rsidR="008F613B" w:rsidRDefault="008F613B"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abic Typesetting">
    <w:charset w:val="B2"/>
    <w:family w:val="script"/>
    <w:pitch w:val="variable"/>
    <w:sig w:usb0="80002007" w:usb1="80000000" w:usb2="00000008" w:usb3="00000000" w:csb0="000000D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19891" w14:textId="452FFFA0" w:rsidR="00F37342" w:rsidRPr="00A61616" w:rsidRDefault="00000000" w:rsidP="00A61616">
    <w:pPr>
      <w:pStyle w:val="Footer"/>
      <w:rPr>
        <w:sz w:val="16"/>
        <w:szCs w:val="16"/>
      </w:rPr>
    </w:pPr>
    <w:sdt>
      <w:sdtPr>
        <w:rPr>
          <w:sz w:val="16"/>
          <w:szCs w:val="16"/>
        </w:rPr>
        <w:id w:val="27769470"/>
        <w:docPartObj>
          <w:docPartGallery w:val="Page Numbers (Bottom of Page)"/>
          <w:docPartUnique/>
        </w:docPartObj>
      </w:sdtPr>
      <w:sdtContent>
        <w:r w:rsidR="00975A38">
          <w:rPr>
            <w:sz w:val="16"/>
            <w:szCs w:val="16"/>
          </w:rPr>
          <w:t xml:space="preserve">Intel Unnati Lab, </w:t>
        </w:r>
        <w:r w:rsidR="008C3055" w:rsidRPr="00A61616">
          <w:rPr>
            <w:sz w:val="16"/>
            <w:szCs w:val="16"/>
          </w:rPr>
          <w:t xml:space="preserve">Dept. of </w:t>
        </w:r>
        <w:r w:rsidR="00975A38">
          <w:rPr>
            <w:sz w:val="16"/>
            <w:szCs w:val="16"/>
          </w:rPr>
          <w:t>E&amp;CE</w:t>
        </w:r>
        <w:r w:rsidR="008C3055" w:rsidRPr="00A61616">
          <w:rPr>
            <w:sz w:val="16"/>
            <w:szCs w:val="16"/>
          </w:rPr>
          <w:t xml:space="preserve">, Nitte Meenakshi Institute of Technology, Bengaluru  </w:t>
        </w:r>
        <w:r w:rsidR="00A61616" w:rsidRPr="00A61616">
          <w:rPr>
            <w:sz w:val="16"/>
            <w:szCs w:val="16"/>
          </w:rPr>
          <w:t xml:space="preserve">               </w:t>
        </w:r>
        <w:r w:rsidR="008C3055" w:rsidRPr="00A61616">
          <w:rPr>
            <w:sz w:val="16"/>
            <w:szCs w:val="16"/>
          </w:rPr>
          <w:t xml:space="preserve">           </w:t>
        </w:r>
        <w:r w:rsidR="00DF7652" w:rsidRPr="00A61616">
          <w:rPr>
            <w:sz w:val="16"/>
            <w:szCs w:val="16"/>
          </w:rPr>
          <w:fldChar w:fldCharType="begin"/>
        </w:r>
        <w:r w:rsidR="00DF7652" w:rsidRPr="00A61616">
          <w:rPr>
            <w:sz w:val="16"/>
            <w:szCs w:val="16"/>
          </w:rPr>
          <w:instrText xml:space="preserve"> PAGE   \* MERGEFORMAT </w:instrText>
        </w:r>
        <w:r w:rsidR="00DF7652" w:rsidRPr="00A61616">
          <w:rPr>
            <w:sz w:val="16"/>
            <w:szCs w:val="16"/>
          </w:rPr>
          <w:fldChar w:fldCharType="separate"/>
        </w:r>
        <w:r w:rsidR="00C305A7" w:rsidRPr="00A61616">
          <w:rPr>
            <w:noProof/>
            <w:sz w:val="16"/>
            <w:szCs w:val="16"/>
          </w:rPr>
          <w:t>102</w:t>
        </w:r>
        <w:r w:rsidR="00DF7652" w:rsidRPr="00A61616">
          <w:rPr>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227FEC" w14:textId="77777777" w:rsidR="008F613B" w:rsidRDefault="008F613B" w:rsidP="004F5446">
      <w:pPr>
        <w:spacing w:after="0" w:line="240" w:lineRule="auto"/>
      </w:pPr>
      <w:r>
        <w:separator/>
      </w:r>
    </w:p>
  </w:footnote>
  <w:footnote w:type="continuationSeparator" w:id="0">
    <w:p w14:paraId="3352CC6D" w14:textId="77777777" w:rsidR="008F613B" w:rsidRDefault="008F613B"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63280" w14:textId="06486187"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29DAF" w14:textId="3D0BEDD1" w:rsidR="00F37342" w:rsidRPr="00EC41B7" w:rsidRDefault="00EC41B7" w:rsidP="00EC41B7">
    <w:pPr>
      <w:pStyle w:val="Header"/>
    </w:pPr>
    <w:r w:rsidRPr="00EC41B7">
      <w:rPr>
        <w:rFonts w:cs="Times New Roman"/>
        <w:color w:val="000000"/>
        <w:sz w:val="18"/>
        <w:szCs w:val="18"/>
        <w:lang w:val="en-IN"/>
      </w:rPr>
      <w:t>Detect Pixelated Image and Correct 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F4D12" w14:textId="20A57363"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6"/>
    <w:multiLevelType w:val="multilevel"/>
    <w:tmpl w:val="CEECE95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0000007"/>
    <w:multiLevelType w:val="hybridMultilevel"/>
    <w:tmpl w:val="B23ADB7E"/>
    <w:lvl w:ilvl="0" w:tplc="FFFFFFFF">
      <w:start w:val="1"/>
      <w:numFmt w:val="bullet"/>
      <w:lvlText w:val="•"/>
      <w:lvlJc w:val="left"/>
      <w:pPr>
        <w:tabs>
          <w:tab w:val="num" w:pos="720"/>
        </w:tabs>
        <w:ind w:left="720" w:hanging="360"/>
      </w:pPr>
      <w:rPr>
        <w:rFonts w:ascii="Arial" w:hAnsi="Aria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F721E6"/>
    <w:multiLevelType w:val="multilevel"/>
    <w:tmpl w:val="82D467D6"/>
    <w:lvl w:ilvl="0">
      <w:start w:val="1"/>
      <w:numFmt w:val="decimal"/>
      <w:pStyle w:val="Heading1"/>
      <w:suff w:val="space"/>
      <w:lvlText w:val="CHAPTER %1"/>
      <w:lvlJc w:val="left"/>
      <w:pPr>
        <w:ind w:left="0" w:firstLine="0"/>
      </w:pPr>
      <w:rPr>
        <w:rFonts w:ascii="Arabic Typesetting" w:hAnsi="Arabic Typesetting" w:hint="cs"/>
        <w:b/>
        <w:i w:val="0"/>
        <w:color w:val="auto"/>
        <w:sz w:val="32"/>
      </w:rPr>
    </w:lvl>
    <w:lvl w:ilvl="1">
      <w:start w:val="1"/>
      <w:numFmt w:val="decimal"/>
      <w:pStyle w:val="Heading2"/>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3"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F5AEC"/>
    <w:multiLevelType w:val="multilevel"/>
    <w:tmpl w:val="998C3F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89152E"/>
    <w:multiLevelType w:val="multilevel"/>
    <w:tmpl w:val="72EA1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2D1088"/>
    <w:multiLevelType w:val="multilevel"/>
    <w:tmpl w:val="DF544FCC"/>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8" w15:restartNumberingAfterBreak="0">
    <w:nsid w:val="21AA2683"/>
    <w:multiLevelType w:val="multilevel"/>
    <w:tmpl w:val="437C7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6E18D2"/>
    <w:multiLevelType w:val="hybridMultilevel"/>
    <w:tmpl w:val="CDB8AEA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3C18254A"/>
    <w:multiLevelType w:val="multilevel"/>
    <w:tmpl w:val="7C1A6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A42048"/>
    <w:multiLevelType w:val="hybridMultilevel"/>
    <w:tmpl w:val="9D10F1EC"/>
    <w:lvl w:ilvl="0" w:tplc="8FC8707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5260745"/>
    <w:multiLevelType w:val="hybridMultilevel"/>
    <w:tmpl w:val="08D8AEF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68D2E16"/>
    <w:multiLevelType w:val="multilevel"/>
    <w:tmpl w:val="568D2E16"/>
    <w:lvl w:ilvl="0">
      <w:start w:val="1"/>
      <w:numFmt w:val="bullet"/>
      <w:lvlText w:val=""/>
      <w:lvlJc w:val="left"/>
      <w:pPr>
        <w:ind w:left="828" w:hanging="360"/>
      </w:pPr>
      <w:rPr>
        <w:rFonts w:ascii="Symbol" w:hAnsi="Symbol" w:hint="default"/>
      </w:rPr>
    </w:lvl>
    <w:lvl w:ilvl="1">
      <w:start w:val="1"/>
      <w:numFmt w:val="lowerLetter"/>
      <w:lvlText w:val="%2."/>
      <w:lvlJc w:val="left"/>
      <w:pPr>
        <w:ind w:left="1548" w:hanging="360"/>
      </w:pPr>
    </w:lvl>
    <w:lvl w:ilvl="2">
      <w:start w:val="1"/>
      <w:numFmt w:val="lowerRoman"/>
      <w:lvlText w:val="%3."/>
      <w:lvlJc w:val="right"/>
      <w:pPr>
        <w:ind w:left="2268" w:hanging="180"/>
      </w:pPr>
    </w:lvl>
    <w:lvl w:ilvl="3">
      <w:start w:val="1"/>
      <w:numFmt w:val="decimal"/>
      <w:lvlText w:val="%4."/>
      <w:lvlJc w:val="left"/>
      <w:pPr>
        <w:ind w:left="2988" w:hanging="360"/>
      </w:pPr>
    </w:lvl>
    <w:lvl w:ilvl="4">
      <w:start w:val="1"/>
      <w:numFmt w:val="lowerLetter"/>
      <w:lvlText w:val="%5."/>
      <w:lvlJc w:val="left"/>
      <w:pPr>
        <w:ind w:left="3708" w:hanging="360"/>
      </w:pPr>
    </w:lvl>
    <w:lvl w:ilvl="5">
      <w:start w:val="1"/>
      <w:numFmt w:val="lowerRoman"/>
      <w:lvlText w:val="%6."/>
      <w:lvlJc w:val="right"/>
      <w:pPr>
        <w:ind w:left="4428" w:hanging="180"/>
      </w:pPr>
    </w:lvl>
    <w:lvl w:ilvl="6">
      <w:start w:val="1"/>
      <w:numFmt w:val="decimal"/>
      <w:lvlText w:val="%7."/>
      <w:lvlJc w:val="left"/>
      <w:pPr>
        <w:ind w:left="5148" w:hanging="360"/>
      </w:pPr>
    </w:lvl>
    <w:lvl w:ilvl="7">
      <w:start w:val="1"/>
      <w:numFmt w:val="lowerLetter"/>
      <w:lvlText w:val="%8."/>
      <w:lvlJc w:val="left"/>
      <w:pPr>
        <w:ind w:left="5868" w:hanging="360"/>
      </w:pPr>
    </w:lvl>
    <w:lvl w:ilvl="8">
      <w:start w:val="1"/>
      <w:numFmt w:val="lowerRoman"/>
      <w:lvlText w:val="%9."/>
      <w:lvlJc w:val="right"/>
      <w:pPr>
        <w:ind w:left="6588" w:hanging="180"/>
      </w:pPr>
    </w:lvl>
  </w:abstractNum>
  <w:abstractNum w:abstractNumId="16" w15:restartNumberingAfterBreak="0">
    <w:nsid w:val="5A997B89"/>
    <w:multiLevelType w:val="hybridMultilevel"/>
    <w:tmpl w:val="CDB8AEA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DB62BF3"/>
    <w:multiLevelType w:val="multilevel"/>
    <w:tmpl w:val="66B8FB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56061522">
    <w:abstractNumId w:val="7"/>
  </w:num>
  <w:num w:numId="2" w16cid:durableId="1749107135">
    <w:abstractNumId w:val="9"/>
  </w:num>
  <w:num w:numId="3" w16cid:durableId="603919688">
    <w:abstractNumId w:val="6"/>
  </w:num>
  <w:num w:numId="4" w16cid:durableId="224068147">
    <w:abstractNumId w:val="14"/>
  </w:num>
  <w:num w:numId="5" w16cid:durableId="2013756070">
    <w:abstractNumId w:val="22"/>
  </w:num>
  <w:num w:numId="6" w16cid:durableId="668676003">
    <w:abstractNumId w:val="18"/>
  </w:num>
  <w:num w:numId="7" w16cid:durableId="1117674348">
    <w:abstractNumId w:val="2"/>
  </w:num>
  <w:num w:numId="8" w16cid:durableId="502204531">
    <w:abstractNumId w:val="19"/>
  </w:num>
  <w:num w:numId="9" w16cid:durableId="1772698225">
    <w:abstractNumId w:val="17"/>
  </w:num>
  <w:num w:numId="10" w16cid:durableId="140460916">
    <w:abstractNumId w:val="3"/>
  </w:num>
  <w:num w:numId="11" w16cid:durableId="92628951">
    <w:abstractNumId w:val="21"/>
  </w:num>
  <w:num w:numId="12" w16cid:durableId="1066994119">
    <w:abstractNumId w:val="12"/>
  </w:num>
  <w:num w:numId="13" w16cid:durableId="1783648736">
    <w:abstractNumId w:val="15"/>
  </w:num>
  <w:num w:numId="14" w16cid:durableId="826895399">
    <w:abstractNumId w:val="1"/>
  </w:num>
  <w:num w:numId="15" w16cid:durableId="2039624407">
    <w:abstractNumId w:val="10"/>
  </w:num>
  <w:num w:numId="16" w16cid:durableId="717969058">
    <w:abstractNumId w:val="0"/>
  </w:num>
  <w:num w:numId="17" w16cid:durableId="742684798">
    <w:abstractNumId w:val="20"/>
  </w:num>
  <w:num w:numId="18" w16cid:durableId="2067213562">
    <w:abstractNumId w:val="16"/>
  </w:num>
  <w:num w:numId="19" w16cid:durableId="318464670">
    <w:abstractNumId w:val="4"/>
  </w:num>
  <w:num w:numId="20" w16cid:durableId="789595033">
    <w:abstractNumId w:val="5"/>
  </w:num>
  <w:num w:numId="21" w16cid:durableId="1880700439">
    <w:abstractNumId w:val="13"/>
  </w:num>
  <w:num w:numId="22" w16cid:durableId="897278336">
    <w:abstractNumId w:val="8"/>
  </w:num>
  <w:num w:numId="23" w16cid:durableId="929967168">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maroon,#481f67"/>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0E09"/>
    <w:rsid w:val="000129C6"/>
    <w:rsid w:val="00014D1A"/>
    <w:rsid w:val="00015542"/>
    <w:rsid w:val="0001624D"/>
    <w:rsid w:val="000167C3"/>
    <w:rsid w:val="00017856"/>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0995"/>
    <w:rsid w:val="00081574"/>
    <w:rsid w:val="00082D69"/>
    <w:rsid w:val="00082F89"/>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D45"/>
    <w:rsid w:val="000A6E9D"/>
    <w:rsid w:val="000A6F7D"/>
    <w:rsid w:val="000A6FFA"/>
    <w:rsid w:val="000A7205"/>
    <w:rsid w:val="000A756D"/>
    <w:rsid w:val="000B08D7"/>
    <w:rsid w:val="000B1E6E"/>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483"/>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5731"/>
    <w:rsid w:val="000E6F8B"/>
    <w:rsid w:val="000E787B"/>
    <w:rsid w:val="000E794F"/>
    <w:rsid w:val="000F0568"/>
    <w:rsid w:val="000F0983"/>
    <w:rsid w:val="000F0C8F"/>
    <w:rsid w:val="000F13AB"/>
    <w:rsid w:val="000F2536"/>
    <w:rsid w:val="000F2A5E"/>
    <w:rsid w:val="000F37EC"/>
    <w:rsid w:val="000F3F56"/>
    <w:rsid w:val="000F467F"/>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2633F"/>
    <w:rsid w:val="001319E5"/>
    <w:rsid w:val="001321D5"/>
    <w:rsid w:val="0013430F"/>
    <w:rsid w:val="00134F3F"/>
    <w:rsid w:val="0013534A"/>
    <w:rsid w:val="00135BE7"/>
    <w:rsid w:val="00136314"/>
    <w:rsid w:val="001364C7"/>
    <w:rsid w:val="00137502"/>
    <w:rsid w:val="0014127B"/>
    <w:rsid w:val="001427EC"/>
    <w:rsid w:val="00142908"/>
    <w:rsid w:val="00142B38"/>
    <w:rsid w:val="00142F61"/>
    <w:rsid w:val="001439F3"/>
    <w:rsid w:val="00144618"/>
    <w:rsid w:val="00145E56"/>
    <w:rsid w:val="00145E68"/>
    <w:rsid w:val="00145FC4"/>
    <w:rsid w:val="001461EF"/>
    <w:rsid w:val="001464AA"/>
    <w:rsid w:val="001465E1"/>
    <w:rsid w:val="00146751"/>
    <w:rsid w:val="0014744F"/>
    <w:rsid w:val="00147BF7"/>
    <w:rsid w:val="00147CF7"/>
    <w:rsid w:val="00147DF4"/>
    <w:rsid w:val="00150851"/>
    <w:rsid w:val="0015239F"/>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224"/>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DBA"/>
    <w:rsid w:val="001B470B"/>
    <w:rsid w:val="001B49DD"/>
    <w:rsid w:val="001B4AF8"/>
    <w:rsid w:val="001B4D9C"/>
    <w:rsid w:val="001B4DC6"/>
    <w:rsid w:val="001B4E38"/>
    <w:rsid w:val="001B5B39"/>
    <w:rsid w:val="001B6231"/>
    <w:rsid w:val="001B63AD"/>
    <w:rsid w:val="001B6A59"/>
    <w:rsid w:val="001C0B06"/>
    <w:rsid w:val="001C129B"/>
    <w:rsid w:val="001C327B"/>
    <w:rsid w:val="001C35F2"/>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5CF8"/>
    <w:rsid w:val="002063DF"/>
    <w:rsid w:val="002068DB"/>
    <w:rsid w:val="00206C07"/>
    <w:rsid w:val="00207B80"/>
    <w:rsid w:val="00210394"/>
    <w:rsid w:val="002128D2"/>
    <w:rsid w:val="00213495"/>
    <w:rsid w:val="00213C08"/>
    <w:rsid w:val="00214511"/>
    <w:rsid w:val="002151C3"/>
    <w:rsid w:val="00216758"/>
    <w:rsid w:val="00216C80"/>
    <w:rsid w:val="00217150"/>
    <w:rsid w:val="00220987"/>
    <w:rsid w:val="002213CE"/>
    <w:rsid w:val="00224338"/>
    <w:rsid w:val="00225725"/>
    <w:rsid w:val="00225BC7"/>
    <w:rsid w:val="002263C4"/>
    <w:rsid w:val="00226F40"/>
    <w:rsid w:val="002322A2"/>
    <w:rsid w:val="00232DED"/>
    <w:rsid w:val="00233176"/>
    <w:rsid w:val="0023346C"/>
    <w:rsid w:val="0023419F"/>
    <w:rsid w:val="00235A6B"/>
    <w:rsid w:val="00237417"/>
    <w:rsid w:val="002377C2"/>
    <w:rsid w:val="00240292"/>
    <w:rsid w:val="00241B6D"/>
    <w:rsid w:val="002427CD"/>
    <w:rsid w:val="00242A5B"/>
    <w:rsid w:val="00244010"/>
    <w:rsid w:val="0024413B"/>
    <w:rsid w:val="002455FE"/>
    <w:rsid w:val="00245F45"/>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399C"/>
    <w:rsid w:val="002A46D9"/>
    <w:rsid w:val="002A56B4"/>
    <w:rsid w:val="002B2BD4"/>
    <w:rsid w:val="002B3154"/>
    <w:rsid w:val="002B3258"/>
    <w:rsid w:val="002B35F7"/>
    <w:rsid w:val="002B3816"/>
    <w:rsid w:val="002B3CA6"/>
    <w:rsid w:val="002B4BF2"/>
    <w:rsid w:val="002B671B"/>
    <w:rsid w:val="002C0D54"/>
    <w:rsid w:val="002C1933"/>
    <w:rsid w:val="002C27A4"/>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7645"/>
    <w:rsid w:val="00310251"/>
    <w:rsid w:val="00310AB7"/>
    <w:rsid w:val="0031270B"/>
    <w:rsid w:val="00314FF2"/>
    <w:rsid w:val="00316E8E"/>
    <w:rsid w:val="00320EDB"/>
    <w:rsid w:val="00321584"/>
    <w:rsid w:val="00321A2B"/>
    <w:rsid w:val="00322047"/>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6510"/>
    <w:rsid w:val="00347954"/>
    <w:rsid w:val="00351110"/>
    <w:rsid w:val="00352163"/>
    <w:rsid w:val="00354D47"/>
    <w:rsid w:val="003556D5"/>
    <w:rsid w:val="0035744B"/>
    <w:rsid w:val="00361543"/>
    <w:rsid w:val="00361874"/>
    <w:rsid w:val="00362F6A"/>
    <w:rsid w:val="0036324A"/>
    <w:rsid w:val="0036368A"/>
    <w:rsid w:val="00363A1D"/>
    <w:rsid w:val="003641C8"/>
    <w:rsid w:val="00365140"/>
    <w:rsid w:val="0036530E"/>
    <w:rsid w:val="003679D6"/>
    <w:rsid w:val="0037198E"/>
    <w:rsid w:val="00371D70"/>
    <w:rsid w:val="0037216C"/>
    <w:rsid w:val="00373415"/>
    <w:rsid w:val="003756A2"/>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24E3"/>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894"/>
    <w:rsid w:val="00422975"/>
    <w:rsid w:val="004242B5"/>
    <w:rsid w:val="004251D6"/>
    <w:rsid w:val="00425431"/>
    <w:rsid w:val="00425F27"/>
    <w:rsid w:val="0042606E"/>
    <w:rsid w:val="00427149"/>
    <w:rsid w:val="00430768"/>
    <w:rsid w:val="00432018"/>
    <w:rsid w:val="004340F2"/>
    <w:rsid w:val="004349B4"/>
    <w:rsid w:val="0043545A"/>
    <w:rsid w:val="004369C5"/>
    <w:rsid w:val="00440B6F"/>
    <w:rsid w:val="00440C55"/>
    <w:rsid w:val="00441638"/>
    <w:rsid w:val="00441CF0"/>
    <w:rsid w:val="00442773"/>
    <w:rsid w:val="00444CB9"/>
    <w:rsid w:val="00446146"/>
    <w:rsid w:val="00446A72"/>
    <w:rsid w:val="0045383E"/>
    <w:rsid w:val="004540E3"/>
    <w:rsid w:val="00456540"/>
    <w:rsid w:val="00456CCD"/>
    <w:rsid w:val="00457534"/>
    <w:rsid w:val="00461153"/>
    <w:rsid w:val="00461ED4"/>
    <w:rsid w:val="004630E1"/>
    <w:rsid w:val="004642F7"/>
    <w:rsid w:val="004644F9"/>
    <w:rsid w:val="004649AB"/>
    <w:rsid w:val="0046669D"/>
    <w:rsid w:val="00466DB8"/>
    <w:rsid w:val="00466F31"/>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762"/>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6F0E"/>
    <w:rsid w:val="004D7CA1"/>
    <w:rsid w:val="004E03CF"/>
    <w:rsid w:val="004E0419"/>
    <w:rsid w:val="004E4386"/>
    <w:rsid w:val="004E5B7B"/>
    <w:rsid w:val="004E5E81"/>
    <w:rsid w:val="004E7109"/>
    <w:rsid w:val="004F2054"/>
    <w:rsid w:val="004F2AD9"/>
    <w:rsid w:val="004F427B"/>
    <w:rsid w:val="004F5446"/>
    <w:rsid w:val="004F56CE"/>
    <w:rsid w:val="004F5DAE"/>
    <w:rsid w:val="004F5F8B"/>
    <w:rsid w:val="004F75D0"/>
    <w:rsid w:val="004F7B11"/>
    <w:rsid w:val="005051BE"/>
    <w:rsid w:val="00505D5F"/>
    <w:rsid w:val="00506017"/>
    <w:rsid w:val="005060EF"/>
    <w:rsid w:val="00510315"/>
    <w:rsid w:val="0051089C"/>
    <w:rsid w:val="00510BE5"/>
    <w:rsid w:val="005114D4"/>
    <w:rsid w:val="005117B6"/>
    <w:rsid w:val="005119F0"/>
    <w:rsid w:val="00511E49"/>
    <w:rsid w:val="005133A6"/>
    <w:rsid w:val="0051369A"/>
    <w:rsid w:val="0051384C"/>
    <w:rsid w:val="00513F3A"/>
    <w:rsid w:val="005149EA"/>
    <w:rsid w:val="00514AB4"/>
    <w:rsid w:val="00514C29"/>
    <w:rsid w:val="005159D0"/>
    <w:rsid w:val="005171A3"/>
    <w:rsid w:val="0051749C"/>
    <w:rsid w:val="005179CB"/>
    <w:rsid w:val="00517EBE"/>
    <w:rsid w:val="005211C5"/>
    <w:rsid w:val="00521FB6"/>
    <w:rsid w:val="00522402"/>
    <w:rsid w:val="0052297A"/>
    <w:rsid w:val="0052333F"/>
    <w:rsid w:val="00523476"/>
    <w:rsid w:val="0052553B"/>
    <w:rsid w:val="00526203"/>
    <w:rsid w:val="00527BDC"/>
    <w:rsid w:val="00527BE9"/>
    <w:rsid w:val="00530DAB"/>
    <w:rsid w:val="0053275E"/>
    <w:rsid w:val="00532A64"/>
    <w:rsid w:val="00533422"/>
    <w:rsid w:val="00533A4B"/>
    <w:rsid w:val="00533DDB"/>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C3"/>
    <w:rsid w:val="005542E5"/>
    <w:rsid w:val="00555ECD"/>
    <w:rsid w:val="00556E5B"/>
    <w:rsid w:val="00557138"/>
    <w:rsid w:val="00560028"/>
    <w:rsid w:val="00561418"/>
    <w:rsid w:val="005616C4"/>
    <w:rsid w:val="00561D1E"/>
    <w:rsid w:val="00562426"/>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3C3"/>
    <w:rsid w:val="00577AB6"/>
    <w:rsid w:val="00582434"/>
    <w:rsid w:val="0058293A"/>
    <w:rsid w:val="0058309C"/>
    <w:rsid w:val="005837DC"/>
    <w:rsid w:val="0058415D"/>
    <w:rsid w:val="005841C5"/>
    <w:rsid w:val="00585697"/>
    <w:rsid w:val="005856D0"/>
    <w:rsid w:val="005858B1"/>
    <w:rsid w:val="00586F10"/>
    <w:rsid w:val="005879B9"/>
    <w:rsid w:val="0059033A"/>
    <w:rsid w:val="00593FF2"/>
    <w:rsid w:val="0059458C"/>
    <w:rsid w:val="00595337"/>
    <w:rsid w:val="005A12ED"/>
    <w:rsid w:val="005A1619"/>
    <w:rsid w:val="005A1895"/>
    <w:rsid w:val="005A1B1F"/>
    <w:rsid w:val="005A26A5"/>
    <w:rsid w:val="005A28BF"/>
    <w:rsid w:val="005A32CD"/>
    <w:rsid w:val="005A6804"/>
    <w:rsid w:val="005A6F6B"/>
    <w:rsid w:val="005B0163"/>
    <w:rsid w:val="005B09AC"/>
    <w:rsid w:val="005B0C8B"/>
    <w:rsid w:val="005B1624"/>
    <w:rsid w:val="005B2573"/>
    <w:rsid w:val="005B30E0"/>
    <w:rsid w:val="005B4037"/>
    <w:rsid w:val="005B45C7"/>
    <w:rsid w:val="005B4D35"/>
    <w:rsid w:val="005B518B"/>
    <w:rsid w:val="005B5485"/>
    <w:rsid w:val="005B7257"/>
    <w:rsid w:val="005B7457"/>
    <w:rsid w:val="005C0A75"/>
    <w:rsid w:val="005C0C39"/>
    <w:rsid w:val="005C10E3"/>
    <w:rsid w:val="005C13A6"/>
    <w:rsid w:val="005C16D4"/>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1CEF"/>
    <w:rsid w:val="005E281F"/>
    <w:rsid w:val="005E28B4"/>
    <w:rsid w:val="005E37C6"/>
    <w:rsid w:val="005E3FD8"/>
    <w:rsid w:val="005E4F20"/>
    <w:rsid w:val="005F15D6"/>
    <w:rsid w:val="005F7514"/>
    <w:rsid w:val="005F76E5"/>
    <w:rsid w:val="005F788D"/>
    <w:rsid w:val="006001DD"/>
    <w:rsid w:val="00601490"/>
    <w:rsid w:val="0060174E"/>
    <w:rsid w:val="006021A2"/>
    <w:rsid w:val="006021DC"/>
    <w:rsid w:val="00602565"/>
    <w:rsid w:val="00603936"/>
    <w:rsid w:val="00603F5A"/>
    <w:rsid w:val="006052C2"/>
    <w:rsid w:val="0060584E"/>
    <w:rsid w:val="00605DB0"/>
    <w:rsid w:val="00607077"/>
    <w:rsid w:val="00607C17"/>
    <w:rsid w:val="0061047E"/>
    <w:rsid w:val="00611E56"/>
    <w:rsid w:val="00613A4B"/>
    <w:rsid w:val="00615908"/>
    <w:rsid w:val="00615E12"/>
    <w:rsid w:val="00616B98"/>
    <w:rsid w:val="00616FC2"/>
    <w:rsid w:val="006179D7"/>
    <w:rsid w:val="00617CDB"/>
    <w:rsid w:val="00620485"/>
    <w:rsid w:val="006205FB"/>
    <w:rsid w:val="00620837"/>
    <w:rsid w:val="00622FE4"/>
    <w:rsid w:val="00624DBA"/>
    <w:rsid w:val="006259BE"/>
    <w:rsid w:val="00630682"/>
    <w:rsid w:val="006320BE"/>
    <w:rsid w:val="006322CF"/>
    <w:rsid w:val="006344C7"/>
    <w:rsid w:val="006348B7"/>
    <w:rsid w:val="00636BA8"/>
    <w:rsid w:val="00636D97"/>
    <w:rsid w:val="006406DE"/>
    <w:rsid w:val="00640765"/>
    <w:rsid w:val="00641824"/>
    <w:rsid w:val="00642638"/>
    <w:rsid w:val="00642E12"/>
    <w:rsid w:val="0064335C"/>
    <w:rsid w:val="00643427"/>
    <w:rsid w:val="00643756"/>
    <w:rsid w:val="006438A7"/>
    <w:rsid w:val="00644F8C"/>
    <w:rsid w:val="006455E0"/>
    <w:rsid w:val="00645749"/>
    <w:rsid w:val="006465E3"/>
    <w:rsid w:val="00646C25"/>
    <w:rsid w:val="00650DC5"/>
    <w:rsid w:val="006513AB"/>
    <w:rsid w:val="00651B65"/>
    <w:rsid w:val="00652DCA"/>
    <w:rsid w:val="006540C4"/>
    <w:rsid w:val="006540E3"/>
    <w:rsid w:val="00654734"/>
    <w:rsid w:val="0065570A"/>
    <w:rsid w:val="00660E48"/>
    <w:rsid w:val="006617E7"/>
    <w:rsid w:val="00661903"/>
    <w:rsid w:val="00663872"/>
    <w:rsid w:val="00664105"/>
    <w:rsid w:val="00666001"/>
    <w:rsid w:val="006664C3"/>
    <w:rsid w:val="0066742B"/>
    <w:rsid w:val="00667D51"/>
    <w:rsid w:val="00670979"/>
    <w:rsid w:val="00671BB5"/>
    <w:rsid w:val="00674991"/>
    <w:rsid w:val="00675E2F"/>
    <w:rsid w:val="006761C9"/>
    <w:rsid w:val="0068020A"/>
    <w:rsid w:val="00682327"/>
    <w:rsid w:val="00683A4B"/>
    <w:rsid w:val="006841DC"/>
    <w:rsid w:val="00685CAB"/>
    <w:rsid w:val="006863FB"/>
    <w:rsid w:val="0069019A"/>
    <w:rsid w:val="00691877"/>
    <w:rsid w:val="00691ACE"/>
    <w:rsid w:val="00692356"/>
    <w:rsid w:val="0069252F"/>
    <w:rsid w:val="00692FE9"/>
    <w:rsid w:val="0069314D"/>
    <w:rsid w:val="00693465"/>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14B3"/>
    <w:rsid w:val="006F35B3"/>
    <w:rsid w:val="006F3962"/>
    <w:rsid w:val="006F4132"/>
    <w:rsid w:val="006F5887"/>
    <w:rsid w:val="006F631E"/>
    <w:rsid w:val="006F75E2"/>
    <w:rsid w:val="00700114"/>
    <w:rsid w:val="00702FF5"/>
    <w:rsid w:val="007040DA"/>
    <w:rsid w:val="00704432"/>
    <w:rsid w:val="007044C8"/>
    <w:rsid w:val="00705951"/>
    <w:rsid w:val="00707997"/>
    <w:rsid w:val="00707B3E"/>
    <w:rsid w:val="00707F3D"/>
    <w:rsid w:val="00707F7A"/>
    <w:rsid w:val="00711027"/>
    <w:rsid w:val="007121AF"/>
    <w:rsid w:val="00712653"/>
    <w:rsid w:val="0071293A"/>
    <w:rsid w:val="00712959"/>
    <w:rsid w:val="00712EF1"/>
    <w:rsid w:val="00714E7A"/>
    <w:rsid w:val="0071522D"/>
    <w:rsid w:val="0071581E"/>
    <w:rsid w:val="00715A08"/>
    <w:rsid w:val="00715C2F"/>
    <w:rsid w:val="007163CC"/>
    <w:rsid w:val="0071713C"/>
    <w:rsid w:val="00717876"/>
    <w:rsid w:val="00721899"/>
    <w:rsid w:val="00721C10"/>
    <w:rsid w:val="00723155"/>
    <w:rsid w:val="007238E8"/>
    <w:rsid w:val="00725A0F"/>
    <w:rsid w:val="007300B1"/>
    <w:rsid w:val="00731767"/>
    <w:rsid w:val="00731A01"/>
    <w:rsid w:val="00731A67"/>
    <w:rsid w:val="00731B08"/>
    <w:rsid w:val="00731C0A"/>
    <w:rsid w:val="00732B19"/>
    <w:rsid w:val="007335B5"/>
    <w:rsid w:val="00734074"/>
    <w:rsid w:val="007340BE"/>
    <w:rsid w:val="00734D33"/>
    <w:rsid w:val="007353B5"/>
    <w:rsid w:val="00735441"/>
    <w:rsid w:val="00735979"/>
    <w:rsid w:val="0073637C"/>
    <w:rsid w:val="0073692B"/>
    <w:rsid w:val="007369EB"/>
    <w:rsid w:val="00736F08"/>
    <w:rsid w:val="00743B10"/>
    <w:rsid w:val="00743BC0"/>
    <w:rsid w:val="00747BC1"/>
    <w:rsid w:val="0075037E"/>
    <w:rsid w:val="00750B9B"/>
    <w:rsid w:val="00751E71"/>
    <w:rsid w:val="00752423"/>
    <w:rsid w:val="00753299"/>
    <w:rsid w:val="00753EAA"/>
    <w:rsid w:val="00753EBE"/>
    <w:rsid w:val="00754189"/>
    <w:rsid w:val="00757977"/>
    <w:rsid w:val="00760AF4"/>
    <w:rsid w:val="00760C7F"/>
    <w:rsid w:val="00760F20"/>
    <w:rsid w:val="00763E48"/>
    <w:rsid w:val="00764D7E"/>
    <w:rsid w:val="00766A61"/>
    <w:rsid w:val="00766D7A"/>
    <w:rsid w:val="00766DC1"/>
    <w:rsid w:val="0076779E"/>
    <w:rsid w:val="00767E15"/>
    <w:rsid w:val="00773C34"/>
    <w:rsid w:val="00773C6A"/>
    <w:rsid w:val="00773DC9"/>
    <w:rsid w:val="00774F06"/>
    <w:rsid w:val="0077596D"/>
    <w:rsid w:val="00777F09"/>
    <w:rsid w:val="00777F49"/>
    <w:rsid w:val="0078241E"/>
    <w:rsid w:val="00783DC3"/>
    <w:rsid w:val="00784116"/>
    <w:rsid w:val="0078420B"/>
    <w:rsid w:val="0078451E"/>
    <w:rsid w:val="0078498E"/>
    <w:rsid w:val="0078649D"/>
    <w:rsid w:val="007868E0"/>
    <w:rsid w:val="00786C4F"/>
    <w:rsid w:val="00787982"/>
    <w:rsid w:val="007914DE"/>
    <w:rsid w:val="0079158E"/>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15BD"/>
    <w:rsid w:val="007E2773"/>
    <w:rsid w:val="007E32A5"/>
    <w:rsid w:val="007E42B1"/>
    <w:rsid w:val="007E4581"/>
    <w:rsid w:val="007E495D"/>
    <w:rsid w:val="007E4B27"/>
    <w:rsid w:val="007E6E11"/>
    <w:rsid w:val="007F09E9"/>
    <w:rsid w:val="007F1709"/>
    <w:rsid w:val="007F179B"/>
    <w:rsid w:val="007F233F"/>
    <w:rsid w:val="007F276A"/>
    <w:rsid w:val="007F27B3"/>
    <w:rsid w:val="007F29CC"/>
    <w:rsid w:val="007F5502"/>
    <w:rsid w:val="007F5866"/>
    <w:rsid w:val="007F7445"/>
    <w:rsid w:val="007F7BF8"/>
    <w:rsid w:val="008007F3"/>
    <w:rsid w:val="00802478"/>
    <w:rsid w:val="0080311A"/>
    <w:rsid w:val="00803BDA"/>
    <w:rsid w:val="00803CAF"/>
    <w:rsid w:val="00805515"/>
    <w:rsid w:val="00805C94"/>
    <w:rsid w:val="00806DEB"/>
    <w:rsid w:val="008103F9"/>
    <w:rsid w:val="0081108C"/>
    <w:rsid w:val="00811186"/>
    <w:rsid w:val="00812104"/>
    <w:rsid w:val="008125A2"/>
    <w:rsid w:val="00813940"/>
    <w:rsid w:val="00813989"/>
    <w:rsid w:val="00813AD8"/>
    <w:rsid w:val="00813CA9"/>
    <w:rsid w:val="00815B31"/>
    <w:rsid w:val="00815C79"/>
    <w:rsid w:val="00821806"/>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709"/>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4DA2"/>
    <w:rsid w:val="00875D20"/>
    <w:rsid w:val="008775CE"/>
    <w:rsid w:val="008801B7"/>
    <w:rsid w:val="00880CEF"/>
    <w:rsid w:val="00881B06"/>
    <w:rsid w:val="00882465"/>
    <w:rsid w:val="008827ED"/>
    <w:rsid w:val="00882F6F"/>
    <w:rsid w:val="0088437F"/>
    <w:rsid w:val="0088514D"/>
    <w:rsid w:val="0088525C"/>
    <w:rsid w:val="0088596E"/>
    <w:rsid w:val="00885CB6"/>
    <w:rsid w:val="00886D01"/>
    <w:rsid w:val="00887321"/>
    <w:rsid w:val="00887A8F"/>
    <w:rsid w:val="0089196B"/>
    <w:rsid w:val="00891C62"/>
    <w:rsid w:val="00891D1D"/>
    <w:rsid w:val="008922E7"/>
    <w:rsid w:val="0089295B"/>
    <w:rsid w:val="00893166"/>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6CF3"/>
    <w:rsid w:val="008B7287"/>
    <w:rsid w:val="008C0744"/>
    <w:rsid w:val="008C095D"/>
    <w:rsid w:val="008C20C0"/>
    <w:rsid w:val="008C2469"/>
    <w:rsid w:val="008C2785"/>
    <w:rsid w:val="008C3055"/>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E04B7"/>
    <w:rsid w:val="008E05FD"/>
    <w:rsid w:val="008E3E17"/>
    <w:rsid w:val="008E5D83"/>
    <w:rsid w:val="008E5F31"/>
    <w:rsid w:val="008E6CCD"/>
    <w:rsid w:val="008F0FF9"/>
    <w:rsid w:val="008F1295"/>
    <w:rsid w:val="008F18A6"/>
    <w:rsid w:val="008F1B44"/>
    <w:rsid w:val="008F40FA"/>
    <w:rsid w:val="008F447F"/>
    <w:rsid w:val="008F4678"/>
    <w:rsid w:val="008F5E26"/>
    <w:rsid w:val="008F613B"/>
    <w:rsid w:val="008F6340"/>
    <w:rsid w:val="008F6B52"/>
    <w:rsid w:val="008F7CDA"/>
    <w:rsid w:val="0090049A"/>
    <w:rsid w:val="00901929"/>
    <w:rsid w:val="00901A1F"/>
    <w:rsid w:val="00902CEF"/>
    <w:rsid w:val="00904B29"/>
    <w:rsid w:val="009055E9"/>
    <w:rsid w:val="009067AD"/>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D8"/>
    <w:rsid w:val="00970BC3"/>
    <w:rsid w:val="00971EEC"/>
    <w:rsid w:val="00973EFE"/>
    <w:rsid w:val="00974910"/>
    <w:rsid w:val="00974AC9"/>
    <w:rsid w:val="00975A38"/>
    <w:rsid w:val="00976757"/>
    <w:rsid w:val="00977D1E"/>
    <w:rsid w:val="009808B3"/>
    <w:rsid w:val="00980B18"/>
    <w:rsid w:val="009812D0"/>
    <w:rsid w:val="0098296F"/>
    <w:rsid w:val="00983315"/>
    <w:rsid w:val="0098399C"/>
    <w:rsid w:val="0098403E"/>
    <w:rsid w:val="00985D41"/>
    <w:rsid w:val="00990195"/>
    <w:rsid w:val="0099157D"/>
    <w:rsid w:val="00991B23"/>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13F"/>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19EF"/>
    <w:rsid w:val="009F3900"/>
    <w:rsid w:val="009F3BB7"/>
    <w:rsid w:val="009F3CA3"/>
    <w:rsid w:val="009F3DA5"/>
    <w:rsid w:val="009F52B4"/>
    <w:rsid w:val="009F54AF"/>
    <w:rsid w:val="009F55D4"/>
    <w:rsid w:val="009F6553"/>
    <w:rsid w:val="009F6DE0"/>
    <w:rsid w:val="00A007CB"/>
    <w:rsid w:val="00A0083B"/>
    <w:rsid w:val="00A0157A"/>
    <w:rsid w:val="00A0170F"/>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431D"/>
    <w:rsid w:val="00A365D4"/>
    <w:rsid w:val="00A36ABB"/>
    <w:rsid w:val="00A36EC9"/>
    <w:rsid w:val="00A42BB4"/>
    <w:rsid w:val="00A435B0"/>
    <w:rsid w:val="00A44A8A"/>
    <w:rsid w:val="00A46A8C"/>
    <w:rsid w:val="00A509EE"/>
    <w:rsid w:val="00A51056"/>
    <w:rsid w:val="00A51248"/>
    <w:rsid w:val="00A5139D"/>
    <w:rsid w:val="00A5226A"/>
    <w:rsid w:val="00A54128"/>
    <w:rsid w:val="00A56EA2"/>
    <w:rsid w:val="00A61616"/>
    <w:rsid w:val="00A61948"/>
    <w:rsid w:val="00A62A95"/>
    <w:rsid w:val="00A64719"/>
    <w:rsid w:val="00A661DA"/>
    <w:rsid w:val="00A66B7F"/>
    <w:rsid w:val="00A66C79"/>
    <w:rsid w:val="00A7039B"/>
    <w:rsid w:val="00A708CE"/>
    <w:rsid w:val="00A70B22"/>
    <w:rsid w:val="00A73C2F"/>
    <w:rsid w:val="00A73FE1"/>
    <w:rsid w:val="00A7422B"/>
    <w:rsid w:val="00A74877"/>
    <w:rsid w:val="00A74B3E"/>
    <w:rsid w:val="00A751A4"/>
    <w:rsid w:val="00A75498"/>
    <w:rsid w:val="00A75C43"/>
    <w:rsid w:val="00A75D20"/>
    <w:rsid w:val="00A75EC0"/>
    <w:rsid w:val="00A80498"/>
    <w:rsid w:val="00A81289"/>
    <w:rsid w:val="00A82480"/>
    <w:rsid w:val="00A8254D"/>
    <w:rsid w:val="00A828A2"/>
    <w:rsid w:val="00A83198"/>
    <w:rsid w:val="00A8344E"/>
    <w:rsid w:val="00A83512"/>
    <w:rsid w:val="00A83D97"/>
    <w:rsid w:val="00A84319"/>
    <w:rsid w:val="00A86FD1"/>
    <w:rsid w:val="00A87A87"/>
    <w:rsid w:val="00A901C6"/>
    <w:rsid w:val="00A91A38"/>
    <w:rsid w:val="00A9269B"/>
    <w:rsid w:val="00A9407C"/>
    <w:rsid w:val="00A95BBD"/>
    <w:rsid w:val="00A96A15"/>
    <w:rsid w:val="00A96A8A"/>
    <w:rsid w:val="00A96CC5"/>
    <w:rsid w:val="00A9769A"/>
    <w:rsid w:val="00AA0A93"/>
    <w:rsid w:val="00AA0C7D"/>
    <w:rsid w:val="00AA119C"/>
    <w:rsid w:val="00AA1DDE"/>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4869"/>
    <w:rsid w:val="00AC639E"/>
    <w:rsid w:val="00AC72C9"/>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2DC"/>
    <w:rsid w:val="00AF3A36"/>
    <w:rsid w:val="00AF4088"/>
    <w:rsid w:val="00AF45CA"/>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30B6"/>
    <w:rsid w:val="00B13360"/>
    <w:rsid w:val="00B1343B"/>
    <w:rsid w:val="00B136CF"/>
    <w:rsid w:val="00B13D47"/>
    <w:rsid w:val="00B14036"/>
    <w:rsid w:val="00B168B8"/>
    <w:rsid w:val="00B205E1"/>
    <w:rsid w:val="00B21C72"/>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8E3"/>
    <w:rsid w:val="00B95A04"/>
    <w:rsid w:val="00B961F7"/>
    <w:rsid w:val="00B970C8"/>
    <w:rsid w:val="00B977E9"/>
    <w:rsid w:val="00B9793B"/>
    <w:rsid w:val="00B97EDF"/>
    <w:rsid w:val="00B97F87"/>
    <w:rsid w:val="00BA1181"/>
    <w:rsid w:val="00BA16ED"/>
    <w:rsid w:val="00BA1F95"/>
    <w:rsid w:val="00BA2FFE"/>
    <w:rsid w:val="00BA4854"/>
    <w:rsid w:val="00BA4E7C"/>
    <w:rsid w:val="00BA57DF"/>
    <w:rsid w:val="00BA59D2"/>
    <w:rsid w:val="00BA6398"/>
    <w:rsid w:val="00BA79AC"/>
    <w:rsid w:val="00BB03CF"/>
    <w:rsid w:val="00BB05D2"/>
    <w:rsid w:val="00BB15B0"/>
    <w:rsid w:val="00BB19B2"/>
    <w:rsid w:val="00BB1CE2"/>
    <w:rsid w:val="00BB3633"/>
    <w:rsid w:val="00BB41EB"/>
    <w:rsid w:val="00BB609B"/>
    <w:rsid w:val="00BB756D"/>
    <w:rsid w:val="00BC0703"/>
    <w:rsid w:val="00BC1EF6"/>
    <w:rsid w:val="00BC2C14"/>
    <w:rsid w:val="00BC31B2"/>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1C6D"/>
    <w:rsid w:val="00BF202A"/>
    <w:rsid w:val="00BF2D72"/>
    <w:rsid w:val="00BF42C0"/>
    <w:rsid w:val="00BF433D"/>
    <w:rsid w:val="00BF4B4C"/>
    <w:rsid w:val="00BF509F"/>
    <w:rsid w:val="00BF5498"/>
    <w:rsid w:val="00BF70A0"/>
    <w:rsid w:val="00C011B3"/>
    <w:rsid w:val="00C01398"/>
    <w:rsid w:val="00C02808"/>
    <w:rsid w:val="00C03F51"/>
    <w:rsid w:val="00C06A2E"/>
    <w:rsid w:val="00C10020"/>
    <w:rsid w:val="00C10430"/>
    <w:rsid w:val="00C10713"/>
    <w:rsid w:val="00C115DC"/>
    <w:rsid w:val="00C14C4E"/>
    <w:rsid w:val="00C14C7C"/>
    <w:rsid w:val="00C15688"/>
    <w:rsid w:val="00C15893"/>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C78"/>
    <w:rsid w:val="00C61EE0"/>
    <w:rsid w:val="00C66E8F"/>
    <w:rsid w:val="00C66EE5"/>
    <w:rsid w:val="00C71BB3"/>
    <w:rsid w:val="00C72152"/>
    <w:rsid w:val="00C73B65"/>
    <w:rsid w:val="00C75022"/>
    <w:rsid w:val="00C7586D"/>
    <w:rsid w:val="00C80D89"/>
    <w:rsid w:val="00C8201E"/>
    <w:rsid w:val="00C82451"/>
    <w:rsid w:val="00C829E7"/>
    <w:rsid w:val="00C82ACA"/>
    <w:rsid w:val="00C868E2"/>
    <w:rsid w:val="00C8761B"/>
    <w:rsid w:val="00C878C0"/>
    <w:rsid w:val="00C87FEC"/>
    <w:rsid w:val="00C9032B"/>
    <w:rsid w:val="00C90700"/>
    <w:rsid w:val="00C9091F"/>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C90"/>
    <w:rsid w:val="00CD6F31"/>
    <w:rsid w:val="00CE028A"/>
    <w:rsid w:val="00CE3293"/>
    <w:rsid w:val="00CE3332"/>
    <w:rsid w:val="00CE5EEC"/>
    <w:rsid w:val="00CF0762"/>
    <w:rsid w:val="00CF0C47"/>
    <w:rsid w:val="00CF1B7F"/>
    <w:rsid w:val="00CF1BCB"/>
    <w:rsid w:val="00CF2084"/>
    <w:rsid w:val="00CF26EC"/>
    <w:rsid w:val="00CF42A4"/>
    <w:rsid w:val="00CF6580"/>
    <w:rsid w:val="00CF6DAA"/>
    <w:rsid w:val="00CF6E75"/>
    <w:rsid w:val="00CF7145"/>
    <w:rsid w:val="00D0036C"/>
    <w:rsid w:val="00D029B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47330"/>
    <w:rsid w:val="00D511EE"/>
    <w:rsid w:val="00D5161F"/>
    <w:rsid w:val="00D5359B"/>
    <w:rsid w:val="00D537D8"/>
    <w:rsid w:val="00D537F4"/>
    <w:rsid w:val="00D571C7"/>
    <w:rsid w:val="00D57857"/>
    <w:rsid w:val="00D60550"/>
    <w:rsid w:val="00D606E0"/>
    <w:rsid w:val="00D60B3B"/>
    <w:rsid w:val="00D61C31"/>
    <w:rsid w:val="00D62A64"/>
    <w:rsid w:val="00D62F58"/>
    <w:rsid w:val="00D65BF8"/>
    <w:rsid w:val="00D661D2"/>
    <w:rsid w:val="00D66DC7"/>
    <w:rsid w:val="00D71B46"/>
    <w:rsid w:val="00D7312E"/>
    <w:rsid w:val="00D73411"/>
    <w:rsid w:val="00D742AD"/>
    <w:rsid w:val="00D75319"/>
    <w:rsid w:val="00D75B98"/>
    <w:rsid w:val="00D76467"/>
    <w:rsid w:val="00D764DB"/>
    <w:rsid w:val="00D767E1"/>
    <w:rsid w:val="00D80453"/>
    <w:rsid w:val="00D83EBF"/>
    <w:rsid w:val="00D85829"/>
    <w:rsid w:val="00D87648"/>
    <w:rsid w:val="00D87BB7"/>
    <w:rsid w:val="00D9249D"/>
    <w:rsid w:val="00D93296"/>
    <w:rsid w:val="00D9342C"/>
    <w:rsid w:val="00D93F83"/>
    <w:rsid w:val="00D950CD"/>
    <w:rsid w:val="00D96DFB"/>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359"/>
    <w:rsid w:val="00DC430D"/>
    <w:rsid w:val="00DC4882"/>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F84"/>
    <w:rsid w:val="00DE56B0"/>
    <w:rsid w:val="00DE5F8A"/>
    <w:rsid w:val="00DE647B"/>
    <w:rsid w:val="00DE6F65"/>
    <w:rsid w:val="00DE7C13"/>
    <w:rsid w:val="00DE7F50"/>
    <w:rsid w:val="00DF0133"/>
    <w:rsid w:val="00DF1AF2"/>
    <w:rsid w:val="00DF335C"/>
    <w:rsid w:val="00DF348A"/>
    <w:rsid w:val="00DF3519"/>
    <w:rsid w:val="00DF3C09"/>
    <w:rsid w:val="00DF3C48"/>
    <w:rsid w:val="00DF4026"/>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3478"/>
    <w:rsid w:val="00E1364E"/>
    <w:rsid w:val="00E1399C"/>
    <w:rsid w:val="00E14E6E"/>
    <w:rsid w:val="00E15A7A"/>
    <w:rsid w:val="00E177CF"/>
    <w:rsid w:val="00E2156B"/>
    <w:rsid w:val="00E25F65"/>
    <w:rsid w:val="00E260EB"/>
    <w:rsid w:val="00E27269"/>
    <w:rsid w:val="00E2726E"/>
    <w:rsid w:val="00E27F23"/>
    <w:rsid w:val="00E300B9"/>
    <w:rsid w:val="00E30535"/>
    <w:rsid w:val="00E316B4"/>
    <w:rsid w:val="00E3227F"/>
    <w:rsid w:val="00E32A11"/>
    <w:rsid w:val="00E33F4A"/>
    <w:rsid w:val="00E349F6"/>
    <w:rsid w:val="00E35954"/>
    <w:rsid w:val="00E36F6E"/>
    <w:rsid w:val="00E415AA"/>
    <w:rsid w:val="00E41B76"/>
    <w:rsid w:val="00E41CF7"/>
    <w:rsid w:val="00E41E7F"/>
    <w:rsid w:val="00E42AD1"/>
    <w:rsid w:val="00E43155"/>
    <w:rsid w:val="00E43386"/>
    <w:rsid w:val="00E446AA"/>
    <w:rsid w:val="00E450C7"/>
    <w:rsid w:val="00E45C36"/>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470"/>
    <w:rsid w:val="00E90D49"/>
    <w:rsid w:val="00E918D0"/>
    <w:rsid w:val="00E925C3"/>
    <w:rsid w:val="00E934ED"/>
    <w:rsid w:val="00E94291"/>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C04B9"/>
    <w:rsid w:val="00EC0A34"/>
    <w:rsid w:val="00EC0AF6"/>
    <w:rsid w:val="00EC0F5D"/>
    <w:rsid w:val="00EC229B"/>
    <w:rsid w:val="00EC241C"/>
    <w:rsid w:val="00EC41B7"/>
    <w:rsid w:val="00EC5070"/>
    <w:rsid w:val="00EC6763"/>
    <w:rsid w:val="00EC67FB"/>
    <w:rsid w:val="00EC6846"/>
    <w:rsid w:val="00EC68E8"/>
    <w:rsid w:val="00ED1FEB"/>
    <w:rsid w:val="00ED225A"/>
    <w:rsid w:val="00ED572E"/>
    <w:rsid w:val="00ED6584"/>
    <w:rsid w:val="00ED68EA"/>
    <w:rsid w:val="00ED6A06"/>
    <w:rsid w:val="00ED75A7"/>
    <w:rsid w:val="00EE0D00"/>
    <w:rsid w:val="00EE12AA"/>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E25"/>
    <w:rsid w:val="00F17620"/>
    <w:rsid w:val="00F17B39"/>
    <w:rsid w:val="00F17B81"/>
    <w:rsid w:val="00F2197F"/>
    <w:rsid w:val="00F21DC2"/>
    <w:rsid w:val="00F22AC0"/>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445"/>
    <w:rsid w:val="00F466BE"/>
    <w:rsid w:val="00F46ACA"/>
    <w:rsid w:val="00F4710A"/>
    <w:rsid w:val="00F47A7A"/>
    <w:rsid w:val="00F50C87"/>
    <w:rsid w:val="00F52750"/>
    <w:rsid w:val="00F52A0C"/>
    <w:rsid w:val="00F52B52"/>
    <w:rsid w:val="00F5404F"/>
    <w:rsid w:val="00F541F8"/>
    <w:rsid w:val="00F5490A"/>
    <w:rsid w:val="00F56506"/>
    <w:rsid w:val="00F605F5"/>
    <w:rsid w:val="00F624CE"/>
    <w:rsid w:val="00F63065"/>
    <w:rsid w:val="00F64C66"/>
    <w:rsid w:val="00F64FDA"/>
    <w:rsid w:val="00F6527F"/>
    <w:rsid w:val="00F6611A"/>
    <w:rsid w:val="00F664FB"/>
    <w:rsid w:val="00F66761"/>
    <w:rsid w:val="00F67C8C"/>
    <w:rsid w:val="00F67F1E"/>
    <w:rsid w:val="00F707ED"/>
    <w:rsid w:val="00F71B0F"/>
    <w:rsid w:val="00F74A36"/>
    <w:rsid w:val="00F74AFF"/>
    <w:rsid w:val="00F74FBF"/>
    <w:rsid w:val="00F750EF"/>
    <w:rsid w:val="00F75B38"/>
    <w:rsid w:val="00F7674F"/>
    <w:rsid w:val="00F77090"/>
    <w:rsid w:val="00F77316"/>
    <w:rsid w:val="00F80078"/>
    <w:rsid w:val="00F812E8"/>
    <w:rsid w:val="00F83DD9"/>
    <w:rsid w:val="00F8450C"/>
    <w:rsid w:val="00F8673E"/>
    <w:rsid w:val="00F87708"/>
    <w:rsid w:val="00F90643"/>
    <w:rsid w:val="00F91E32"/>
    <w:rsid w:val="00F92110"/>
    <w:rsid w:val="00F929F1"/>
    <w:rsid w:val="00F92EBA"/>
    <w:rsid w:val="00F93BAF"/>
    <w:rsid w:val="00F9478B"/>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578E"/>
    <w:rsid w:val="00FD6D05"/>
    <w:rsid w:val="00FE2C2B"/>
    <w:rsid w:val="00FE35DE"/>
    <w:rsid w:val="00FE6661"/>
    <w:rsid w:val="00FE71A0"/>
    <w:rsid w:val="00FF10CC"/>
    <w:rsid w:val="00FF1E72"/>
    <w:rsid w:val="00FF274D"/>
    <w:rsid w:val="00FF4713"/>
    <w:rsid w:val="00FF4E5C"/>
    <w:rsid w:val="00FF51A3"/>
    <w:rsid w:val="00FF51E7"/>
    <w:rsid w:val="00FF599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maroon,#481f67"/>
    </o:shapedefaults>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D3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562426"/>
    <w:pPr>
      <w:keepNext/>
      <w:keepLines/>
      <w:numPr>
        <w:numId w:val="7"/>
      </w:numPr>
      <w:spacing w:before="240"/>
      <w:jc w:val="center"/>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4E7109"/>
    <w:pPr>
      <w:keepNext/>
      <w:keepLines/>
      <w:numPr>
        <w:ilvl w:val="1"/>
        <w:numId w:val="7"/>
      </w:numPr>
      <w:shd w:val="clear" w:color="auto" w:fill="FFFFFF"/>
      <w:spacing w:after="24"/>
      <w:jc w:val="left"/>
      <w:outlineLvl w:val="1"/>
    </w:pPr>
    <w:rPr>
      <w:rFonts w:cs="Times New Roman"/>
      <w:b/>
      <w:noProof/>
      <w:sz w:val="32"/>
      <w:szCs w:val="16"/>
    </w:rPr>
  </w:style>
  <w:style w:type="paragraph" w:styleId="Heading3">
    <w:name w:val="heading 3"/>
    <w:basedOn w:val="Normal"/>
    <w:next w:val="Normal"/>
    <w:link w:val="Heading3Char"/>
    <w:autoRedefine/>
    <w:uiPriority w:val="9"/>
    <w:unhideWhenUsed/>
    <w:qFormat/>
    <w:rsid w:val="0017591C"/>
    <w:pPr>
      <w:keepNext/>
      <w:keepLines/>
      <w:numPr>
        <w:ilvl w:val="2"/>
        <w:numId w:val="7"/>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426"/>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4E7109"/>
    <w:rPr>
      <w:rFonts w:ascii="Times New Roman" w:hAnsi="Times New Roman" w:cs="Times New Roman"/>
      <w:b/>
      <w:noProof/>
      <w:sz w:val="32"/>
      <w:szCs w:val="16"/>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E77E16"/>
    <w:pPr>
      <w:spacing w:before="240" w:after="120"/>
      <w:jc w:val="left"/>
    </w:pPr>
    <w:rPr>
      <w:rFonts w:asciiTheme="minorHAnsi" w:hAnsiTheme="minorHAnsi"/>
      <w:b/>
      <w:bCs/>
      <w:sz w:val="20"/>
      <w:szCs w:val="20"/>
    </w:rPr>
  </w:style>
  <w:style w:type="paragraph" w:styleId="TOC2">
    <w:name w:val="toc 2"/>
    <w:basedOn w:val="Normal"/>
    <w:next w:val="Normal"/>
    <w:autoRedefine/>
    <w:uiPriority w:val="39"/>
    <w:unhideWhenUsed/>
    <w:rsid w:val="003F291C"/>
    <w:pPr>
      <w:tabs>
        <w:tab w:val="right" w:pos="8656"/>
      </w:tabs>
      <w:spacing w:before="120" w:after="0"/>
      <w:ind w:left="240"/>
      <w:jc w:val="left"/>
    </w:pPr>
    <w:rPr>
      <w:rFonts w:cs="Times New Roman"/>
      <w:i/>
      <w:iCs/>
      <w:noProof/>
      <w:sz w:val="20"/>
      <w:szCs w:val="20"/>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 w:type="character" w:customStyle="1" w:styleId="topic-highlight">
    <w:name w:val="topic-highlight"/>
    <w:basedOn w:val="DefaultParagraphFont"/>
    <w:rsid w:val="00C9091F"/>
  </w:style>
  <w:style w:type="paragraph" w:customStyle="1" w:styleId="citation">
    <w:name w:val="citation"/>
    <w:basedOn w:val="Normal"/>
    <w:rsid w:val="00BF1C6D"/>
    <w:pPr>
      <w:spacing w:before="100" w:beforeAutospacing="1" w:after="100" w:afterAutospacing="1" w:line="240" w:lineRule="auto"/>
      <w:jc w:val="left"/>
    </w:pPr>
    <w:rPr>
      <w:rFonts w:eastAsia="Times New Roman" w:cs="Times New Roman"/>
      <w:szCs w:val="24"/>
      <w:lang w:val="en-IN" w:eastAsia="en-IN"/>
    </w:rPr>
  </w:style>
  <w:style w:type="paragraph" w:styleId="Title">
    <w:name w:val="Title"/>
    <w:basedOn w:val="Normal"/>
    <w:next w:val="Normal"/>
    <w:link w:val="TitleChar"/>
    <w:uiPriority w:val="10"/>
    <w:qFormat/>
    <w:rsid w:val="00AF45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5CA"/>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149754100">
      <w:bodyDiv w:val="1"/>
      <w:marLeft w:val="0"/>
      <w:marRight w:val="0"/>
      <w:marTop w:val="0"/>
      <w:marBottom w:val="0"/>
      <w:divBdr>
        <w:top w:val="none" w:sz="0" w:space="0" w:color="auto"/>
        <w:left w:val="none" w:sz="0" w:space="0" w:color="auto"/>
        <w:bottom w:val="none" w:sz="0" w:space="0" w:color="auto"/>
        <w:right w:val="none" w:sz="0" w:space="0" w:color="auto"/>
      </w:divBdr>
    </w:div>
    <w:div w:id="150751924">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238296807">
      <w:bodyDiv w:val="1"/>
      <w:marLeft w:val="0"/>
      <w:marRight w:val="0"/>
      <w:marTop w:val="0"/>
      <w:marBottom w:val="0"/>
      <w:divBdr>
        <w:top w:val="none" w:sz="0" w:space="0" w:color="auto"/>
        <w:left w:val="none" w:sz="0" w:space="0" w:color="auto"/>
        <w:bottom w:val="none" w:sz="0" w:space="0" w:color="auto"/>
        <w:right w:val="none" w:sz="0" w:space="0" w:color="auto"/>
      </w:divBdr>
    </w:div>
    <w:div w:id="307590279">
      <w:bodyDiv w:val="1"/>
      <w:marLeft w:val="0"/>
      <w:marRight w:val="0"/>
      <w:marTop w:val="0"/>
      <w:marBottom w:val="0"/>
      <w:divBdr>
        <w:top w:val="none" w:sz="0" w:space="0" w:color="auto"/>
        <w:left w:val="none" w:sz="0" w:space="0" w:color="auto"/>
        <w:bottom w:val="none" w:sz="0" w:space="0" w:color="auto"/>
        <w:right w:val="none" w:sz="0" w:space="0" w:color="auto"/>
      </w:divBdr>
    </w:div>
    <w:div w:id="310982592">
      <w:bodyDiv w:val="1"/>
      <w:marLeft w:val="0"/>
      <w:marRight w:val="0"/>
      <w:marTop w:val="0"/>
      <w:marBottom w:val="0"/>
      <w:divBdr>
        <w:top w:val="none" w:sz="0" w:space="0" w:color="auto"/>
        <w:left w:val="none" w:sz="0" w:space="0" w:color="auto"/>
        <w:bottom w:val="none" w:sz="0" w:space="0" w:color="auto"/>
        <w:right w:val="none" w:sz="0" w:space="0" w:color="auto"/>
      </w:divBdr>
    </w:div>
    <w:div w:id="34086110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715617458">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936520320">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1025712971">
      <w:bodyDiv w:val="1"/>
      <w:marLeft w:val="0"/>
      <w:marRight w:val="0"/>
      <w:marTop w:val="0"/>
      <w:marBottom w:val="0"/>
      <w:divBdr>
        <w:top w:val="none" w:sz="0" w:space="0" w:color="auto"/>
        <w:left w:val="none" w:sz="0" w:space="0" w:color="auto"/>
        <w:bottom w:val="none" w:sz="0" w:space="0" w:color="auto"/>
        <w:right w:val="none" w:sz="0" w:space="0" w:color="auto"/>
      </w:divBdr>
    </w:div>
    <w:div w:id="1085298307">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75610406">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17543647">
      <w:bodyDiv w:val="1"/>
      <w:marLeft w:val="0"/>
      <w:marRight w:val="0"/>
      <w:marTop w:val="0"/>
      <w:marBottom w:val="0"/>
      <w:divBdr>
        <w:top w:val="none" w:sz="0" w:space="0" w:color="auto"/>
        <w:left w:val="none" w:sz="0" w:space="0" w:color="auto"/>
        <w:bottom w:val="none" w:sz="0" w:space="0" w:color="auto"/>
        <w:right w:val="none" w:sz="0" w:space="0" w:color="auto"/>
      </w:divBdr>
      <w:divsChild>
        <w:div w:id="935746141">
          <w:marLeft w:val="0"/>
          <w:marRight w:val="0"/>
          <w:marTop w:val="0"/>
          <w:marBottom w:val="0"/>
          <w:divBdr>
            <w:top w:val="none" w:sz="0" w:space="0" w:color="auto"/>
            <w:left w:val="none" w:sz="0" w:space="0" w:color="auto"/>
            <w:bottom w:val="none" w:sz="0" w:space="0" w:color="auto"/>
            <w:right w:val="none" w:sz="0" w:space="0" w:color="auto"/>
          </w:divBdr>
        </w:div>
      </w:divsChild>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266766324">
      <w:bodyDiv w:val="1"/>
      <w:marLeft w:val="0"/>
      <w:marRight w:val="0"/>
      <w:marTop w:val="0"/>
      <w:marBottom w:val="0"/>
      <w:divBdr>
        <w:top w:val="none" w:sz="0" w:space="0" w:color="auto"/>
        <w:left w:val="none" w:sz="0" w:space="0" w:color="auto"/>
        <w:bottom w:val="none" w:sz="0" w:space="0" w:color="auto"/>
        <w:right w:val="none" w:sz="0" w:space="0" w:color="auto"/>
      </w:divBdr>
    </w:div>
    <w:div w:id="1297026806">
      <w:bodyDiv w:val="1"/>
      <w:marLeft w:val="0"/>
      <w:marRight w:val="0"/>
      <w:marTop w:val="0"/>
      <w:marBottom w:val="0"/>
      <w:divBdr>
        <w:top w:val="none" w:sz="0" w:space="0" w:color="auto"/>
        <w:left w:val="none" w:sz="0" w:space="0" w:color="auto"/>
        <w:bottom w:val="none" w:sz="0" w:space="0" w:color="auto"/>
        <w:right w:val="none" w:sz="0" w:space="0" w:color="auto"/>
      </w:divBdr>
    </w:div>
    <w:div w:id="1351026394">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634213563">
      <w:bodyDiv w:val="1"/>
      <w:marLeft w:val="0"/>
      <w:marRight w:val="0"/>
      <w:marTop w:val="0"/>
      <w:marBottom w:val="0"/>
      <w:divBdr>
        <w:top w:val="none" w:sz="0" w:space="0" w:color="auto"/>
        <w:left w:val="none" w:sz="0" w:space="0" w:color="auto"/>
        <w:bottom w:val="none" w:sz="0" w:space="0" w:color="auto"/>
        <w:right w:val="none" w:sz="0" w:space="0" w:color="auto"/>
      </w:divBdr>
    </w:div>
    <w:div w:id="1683779755">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10185692">
      <w:bodyDiv w:val="1"/>
      <w:marLeft w:val="0"/>
      <w:marRight w:val="0"/>
      <w:marTop w:val="0"/>
      <w:marBottom w:val="0"/>
      <w:divBdr>
        <w:top w:val="none" w:sz="0" w:space="0" w:color="auto"/>
        <w:left w:val="none" w:sz="0" w:space="0" w:color="auto"/>
        <w:bottom w:val="none" w:sz="0" w:space="0" w:color="auto"/>
        <w:right w:val="none" w:sz="0" w:space="0" w:color="auto"/>
      </w:divBdr>
    </w:div>
    <w:div w:id="1933272107">
      <w:bodyDiv w:val="1"/>
      <w:marLeft w:val="0"/>
      <w:marRight w:val="0"/>
      <w:marTop w:val="0"/>
      <w:marBottom w:val="0"/>
      <w:divBdr>
        <w:top w:val="none" w:sz="0" w:space="0" w:color="auto"/>
        <w:left w:val="none" w:sz="0" w:space="0" w:color="auto"/>
        <w:bottom w:val="none" w:sz="0" w:space="0" w:color="auto"/>
        <w:right w:val="none" w:sz="0" w:space="0" w:color="auto"/>
      </w:divBdr>
    </w:div>
    <w:div w:id="1942688114">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9</TotalTime>
  <Pages>6</Pages>
  <Words>1332</Words>
  <Characters>759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Swathi Mahesh</cp:lastModifiedBy>
  <cp:revision>15</cp:revision>
  <cp:lastPrinted>2022-06-17T06:05:00Z</cp:lastPrinted>
  <dcterms:created xsi:type="dcterms:W3CDTF">2024-06-01T11:52:00Z</dcterms:created>
  <dcterms:modified xsi:type="dcterms:W3CDTF">2024-06-04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9f482dfdf2b7c36dec2bdf40f96992de76f85119fd8a3ef8e4f3a3e0dbb65</vt:lpwstr>
  </property>
</Properties>
</file>